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810027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b/>
          <w:kern w:val="2"/>
          <w:sz w:val="24"/>
          <w:szCs w:val="24"/>
          <w:lang w:val="en-GB"/>
        </w:rPr>
        <w:t>Association between DNA methylation in cord blood and maternal smoking: The Hokkaido Study on Environment and Children’s Health</w:t>
      </w:r>
    </w:p>
    <w:p w14:paraId="0DEFAD5D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</w:p>
    <w:p w14:paraId="3EDA906B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Kunio Miyake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1,*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Akio Kawaguchi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2,*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Ryu Miura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3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Sachiko Kobayashi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3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Nguyen Quoc Vuong Tran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1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Sumitaka Kobayashi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3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Chihiro Miyashita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3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Atsuko Araki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3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Takeo Kubota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4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, Zentaro Yamagata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1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 xml:space="preserve"> &amp; Reiko Kishi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3</w:t>
      </w:r>
    </w:p>
    <w:p w14:paraId="61E32539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</w:p>
    <w:p w14:paraId="6217D911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1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Department of Health Sciences, Graduate School of Interdisciplinary Research, University of Yamanashi, Yamanashi, Japan</w:t>
      </w:r>
    </w:p>
    <w:p w14:paraId="47EF4774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2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Yamanashi Community Medicine Support Center, University of Yamanashi Hospital, Yamanashi, Japan</w:t>
      </w:r>
    </w:p>
    <w:p w14:paraId="419504A8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color w:val="000000"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3</w:t>
      </w:r>
      <w:r w:rsidRPr="00525AC8">
        <w:rPr>
          <w:rFonts w:ascii="Times New Roman" w:eastAsia="ＭＳ 明朝" w:hAnsi="Times New Roman" w:cs="Times New Roman"/>
          <w:color w:val="000000"/>
          <w:kern w:val="2"/>
          <w:sz w:val="24"/>
          <w:szCs w:val="24"/>
          <w:lang w:val="en-GB"/>
        </w:rPr>
        <w:t>Center for Environmental and Health Sciences, Hokkaido University, Hokkaido, Japan</w:t>
      </w:r>
    </w:p>
    <w:p w14:paraId="0CE080DE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color w:val="000000"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color w:val="000000"/>
          <w:kern w:val="2"/>
          <w:sz w:val="24"/>
          <w:szCs w:val="24"/>
          <w:vertAlign w:val="superscript"/>
          <w:lang w:val="en-GB"/>
        </w:rPr>
        <w:t>4</w:t>
      </w:r>
      <w:r w:rsidRPr="00525AC8">
        <w:rPr>
          <w:rFonts w:ascii="Times New Roman" w:eastAsia="ＭＳ Ｐゴシック" w:hAnsi="Times New Roman" w:cs="Times New Roman"/>
          <w:color w:val="000000"/>
          <w:sz w:val="24"/>
          <w:szCs w:val="24"/>
          <w:lang w:val="en-GB"/>
        </w:rPr>
        <w:t>Faculty of Child Studies, Seitoku University, Iwase 550, Chiba, Japan</w:t>
      </w:r>
    </w:p>
    <w:p w14:paraId="1BBC8457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</w:p>
    <w:p w14:paraId="2A2DC038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kern w:val="2"/>
          <w:sz w:val="24"/>
          <w:szCs w:val="24"/>
          <w:vertAlign w:val="superscript"/>
          <w:lang w:val="en-GB"/>
        </w:rPr>
        <w:t>*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Kunio Miyake and Akio Kawaguchi contributed equally to this work.</w:t>
      </w:r>
    </w:p>
    <w:p w14:paraId="3833EA2D" w14:textId="77777777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</w:p>
    <w:p w14:paraId="3AABA547" w14:textId="5AB9D540" w:rsidR="009E1F55" w:rsidRPr="00525AC8" w:rsidRDefault="009E1F55" w:rsidP="009E1F55">
      <w:pPr>
        <w:widowControl w:val="0"/>
        <w:spacing w:after="0" w:line="360" w:lineRule="auto"/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</w:pP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 xml:space="preserve">Correspondence and requests for materials should be addressed to K.M. (email: </w:t>
      </w:r>
      <w:hyperlink r:id="rId6" w:history="1">
        <w:r w:rsidRPr="00525AC8">
          <w:rPr>
            <w:rFonts w:ascii="Times New Roman" w:eastAsia="ＭＳ 明朝" w:hAnsi="Times New Roman" w:cs="Times New Roman"/>
            <w:color w:val="0563C1"/>
            <w:kern w:val="2"/>
            <w:sz w:val="24"/>
            <w:szCs w:val="24"/>
            <w:u w:val="single"/>
            <w:lang w:val="en-GB"/>
          </w:rPr>
          <w:t>kmiyake@yamanashi.ac.jp</w:t>
        </w:r>
      </w:hyperlink>
      <w:r w:rsidR="004A07FF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)</w:t>
      </w:r>
      <w:r w:rsidRPr="00525AC8">
        <w:rPr>
          <w:rFonts w:ascii="Times New Roman" w:eastAsia="ＭＳ 明朝" w:hAnsi="Times New Roman" w:cs="Times New Roman"/>
          <w:kern w:val="2"/>
          <w:sz w:val="24"/>
          <w:szCs w:val="24"/>
          <w:lang w:val="en-GB"/>
        </w:rPr>
        <w:t>.</w:t>
      </w:r>
    </w:p>
    <w:p w14:paraId="5459F4C0" w14:textId="4EBF469D" w:rsidR="009E1F55" w:rsidRPr="00525AC8" w:rsidRDefault="009E1F55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525AC8">
        <w:rPr>
          <w:rFonts w:ascii="Times New Roman" w:eastAsia="Times New Roman" w:hAnsi="Times New Roman" w:cs="Times New Roman"/>
          <w:b/>
          <w:bCs/>
          <w:color w:val="000000"/>
        </w:rPr>
        <w:br w:type="page"/>
      </w:r>
    </w:p>
    <w:p w14:paraId="22B8B882" w14:textId="3E3402DB" w:rsidR="002D2177" w:rsidRDefault="002869BC" w:rsidP="002D217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4B7261" wp14:editId="248C4E0B">
                <wp:simplePos x="0" y="0"/>
                <wp:positionH relativeFrom="column">
                  <wp:posOffset>5346644</wp:posOffset>
                </wp:positionH>
                <wp:positionV relativeFrom="paragraph">
                  <wp:posOffset>1627505</wp:posOffset>
                </wp:positionV>
                <wp:extent cx="216000" cy="0"/>
                <wp:effectExtent l="0" t="76200" r="1270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0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187B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left:0;text-align:left;margin-left:421pt;margin-top:128.15pt;width:17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C59246" wp14:editId="6B0E4DAC">
                <wp:simplePos x="0" y="0"/>
                <wp:positionH relativeFrom="column">
                  <wp:posOffset>2426914</wp:posOffset>
                </wp:positionH>
                <wp:positionV relativeFrom="paragraph">
                  <wp:posOffset>342900</wp:posOffset>
                </wp:positionV>
                <wp:extent cx="215900" cy="0"/>
                <wp:effectExtent l="0" t="76200" r="1270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62E4A" id="Straight Arrow Connector 8" o:spid="_x0000_s1026" type="#_x0000_t32" style="position:absolute;left:0;text-align:left;margin-left:191.1pt;margin-top:27pt;width:17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" strokecolor="black [3213]" strokeweight=".5pt">
                <v:stroke endarrow="block" joinstyle="miter"/>
              </v:shape>
            </w:pict>
          </mc:Fallback>
        </mc:AlternateContent>
      </w:r>
      <w:r w:rsidRPr="002869BC">
        <w:rPr>
          <w:rFonts w:ascii="Times New Roman" w:eastAsia="Times New Roman" w:hAnsi="Times New Roman" w:cs="Times New Roman"/>
          <w:b/>
          <w:bCs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44D38" wp14:editId="6C5E5789">
                <wp:simplePos x="0" y="0"/>
                <wp:positionH relativeFrom="column">
                  <wp:posOffset>1478859</wp:posOffset>
                </wp:positionH>
                <wp:positionV relativeFrom="paragraph">
                  <wp:posOffset>1613535</wp:posOffset>
                </wp:positionV>
                <wp:extent cx="215900" cy="0"/>
                <wp:effectExtent l="0" t="76200" r="1270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00555" id="Straight Arrow Connector 7" o:spid="_x0000_s1026" type="#_x0000_t32" style="position:absolute;left:0;text-align:left;margin-left:116.45pt;margin-top:127.05pt;width:17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  <w:r w:rsidR="002D2177">
        <w:rPr>
          <w:rFonts w:ascii="Times New Roman" w:eastAsia="Times New Roman" w:hAnsi="Times New Roman" w:cs="Times New Roman"/>
          <w:b/>
          <w:bCs/>
          <w:noProof/>
          <w:color w:val="000000"/>
        </w:rPr>
        <w:drawing>
          <wp:inline distT="0" distB="0" distL="0" distR="0" wp14:anchorId="586F0353" wp14:editId="0B98455E">
            <wp:extent cx="5943600" cy="20326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ary Fig 2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B074E" w14:textId="1B03A7F3" w:rsidR="002D2177" w:rsidRPr="002869BC" w:rsidRDefault="002D2177" w:rsidP="002D2177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</w:rPr>
      </w:pPr>
      <w:r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Figure </w:t>
      </w:r>
      <w:r w:rsidR="00D84D74"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>S</w:t>
      </w:r>
      <w:r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1. </w:t>
      </w:r>
      <w:r w:rsidR="0050740D" w:rsidRPr="002869BC">
        <w:rPr>
          <w:rFonts w:ascii="Times New Roman" w:eastAsia="Times New Roman" w:hAnsi="Times New Roman" w:cs="Times New Roman"/>
          <w:bCs/>
          <w:color w:val="000000" w:themeColor="text1"/>
        </w:rPr>
        <w:t>Box plot of</w:t>
      </w:r>
      <w:r w:rsidR="0050740D"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>n</w:t>
      </w:r>
      <w:r w:rsidR="0050740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ext 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>g</w:t>
      </w:r>
      <w:r w:rsidR="0050740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eneration 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>s</w:t>
      </w:r>
      <w:r w:rsidR="0050740D" w:rsidRPr="002869BC">
        <w:rPr>
          <w:rFonts w:ascii="Times New Roman" w:eastAsia="Times New Roman" w:hAnsi="Times New Roman" w:cs="Times New Roman"/>
          <w:bCs/>
          <w:color w:val="000000" w:themeColor="text1"/>
        </w:rPr>
        <w:t>equencing</w:t>
      </w:r>
      <w:r w:rsidR="004D686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analysis of </w:t>
      </w:r>
      <w:r w:rsidR="004D686D" w:rsidRPr="002869BC">
        <w:rPr>
          <w:rFonts w:ascii="Times New Roman" w:eastAsia="Times New Roman" w:hAnsi="Times New Roman" w:cs="Times New Roman"/>
          <w:bCs/>
          <w:i/>
          <w:color w:val="000000" w:themeColor="text1"/>
        </w:rPr>
        <w:t>AHRR</w:t>
      </w:r>
      <w:r w:rsidR="004D686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cg21161138, </w:t>
      </w:r>
      <w:r w:rsidR="004D686D" w:rsidRPr="002869BC">
        <w:rPr>
          <w:rFonts w:ascii="Times New Roman" w:eastAsia="Times New Roman" w:hAnsi="Times New Roman" w:cs="Times New Roman"/>
          <w:bCs/>
          <w:i/>
          <w:color w:val="000000" w:themeColor="text1"/>
        </w:rPr>
        <w:t>SHANK2</w:t>
      </w:r>
      <w:r w:rsidR="004D686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cg05780228,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and</w:t>
      </w:r>
      <w:r w:rsidR="004D686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="004D686D" w:rsidRPr="002869BC">
        <w:rPr>
          <w:rFonts w:ascii="Times New Roman" w:eastAsia="Times New Roman" w:hAnsi="Times New Roman" w:cs="Times New Roman"/>
          <w:bCs/>
          <w:i/>
          <w:color w:val="000000" w:themeColor="text1"/>
        </w:rPr>
        <w:t>EVC2</w:t>
      </w:r>
      <w:r w:rsidR="004D686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cg01290904 before removal of outliners</w:t>
      </w:r>
      <w:r w:rsidR="0050740D" w:rsidRPr="002869BC">
        <w:rPr>
          <w:rFonts w:ascii="Times New Roman" w:eastAsia="Times New Roman" w:hAnsi="Times New Roman" w:cs="Times New Roman"/>
          <w:bCs/>
          <w:color w:val="000000" w:themeColor="text1"/>
        </w:rPr>
        <w:t>, supplement to Figure 4 and Table 3</w:t>
      </w:r>
      <w:r w:rsidR="004D686D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. </w:t>
      </w:r>
      <w:r w:rsidR="002869BC">
        <w:rPr>
          <w:rFonts w:ascii="Times New Roman" w:eastAsia="Times New Roman" w:hAnsi="Times New Roman" w:cs="Times New Roman"/>
          <w:bCs/>
          <w:color w:val="000000" w:themeColor="text1"/>
        </w:rPr>
        <w:t>Black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arrows indicate the outliers.</w:t>
      </w:r>
    </w:p>
    <w:p w14:paraId="27A3F808" w14:textId="552C6FFF" w:rsidR="00230125" w:rsidRDefault="00230125">
      <w:pPr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br w:type="page"/>
      </w:r>
    </w:p>
    <w:p w14:paraId="24D1601B" w14:textId="77777777" w:rsidR="002D2177" w:rsidRDefault="002D2177" w:rsidP="002D217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4B2965B0" w14:textId="0A2DDAB4" w:rsidR="00230125" w:rsidRPr="002869BC" w:rsidRDefault="002869BC" w:rsidP="00EA705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55A78E" wp14:editId="1D3D0EEB">
                <wp:simplePos x="0" y="0"/>
                <wp:positionH relativeFrom="column">
                  <wp:posOffset>4751705</wp:posOffset>
                </wp:positionH>
                <wp:positionV relativeFrom="paragraph">
                  <wp:posOffset>1429964</wp:posOffset>
                </wp:positionV>
                <wp:extent cx="215900" cy="0"/>
                <wp:effectExtent l="0" t="76200" r="1270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454F8" id="Straight Arrow Connector 11" o:spid="_x0000_s1026" type="#_x0000_t32" style="position:absolute;left:0;text-align:left;margin-left:374.15pt;margin-top:112.6pt;width:17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A9BE9A" wp14:editId="698810E4">
                <wp:simplePos x="0" y="0"/>
                <wp:positionH relativeFrom="column">
                  <wp:posOffset>1469969</wp:posOffset>
                </wp:positionH>
                <wp:positionV relativeFrom="paragraph">
                  <wp:posOffset>1407795</wp:posOffset>
                </wp:positionV>
                <wp:extent cx="215900" cy="0"/>
                <wp:effectExtent l="0" t="76200" r="1270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A8C02" id="Straight Arrow Connector 10" o:spid="_x0000_s1026" type="#_x0000_t32" style="position:absolute;left:0;text-align:left;margin-left:115.75pt;margin-top:110.85pt;width:17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95EFC2" wp14:editId="1C2BD2F5">
                <wp:simplePos x="0" y="0"/>
                <wp:positionH relativeFrom="column">
                  <wp:posOffset>3037784</wp:posOffset>
                </wp:positionH>
                <wp:positionV relativeFrom="paragraph">
                  <wp:posOffset>306070</wp:posOffset>
                </wp:positionV>
                <wp:extent cx="215900" cy="0"/>
                <wp:effectExtent l="0" t="76200" r="1270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19750" id="Straight Arrow Connector 12" o:spid="_x0000_s1026" type="#_x0000_t32" style="position:absolute;left:0;text-align:left;margin-left:239.2pt;margin-top:24.1pt;width:17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  <w:r w:rsidR="002D2177">
        <w:rPr>
          <w:rFonts w:ascii="Times New Roman" w:eastAsia="Times New Roman" w:hAnsi="Times New Roman" w:cs="Times New Roman"/>
          <w:b/>
          <w:bCs/>
          <w:noProof/>
          <w:color w:val="000000"/>
        </w:rPr>
        <w:drawing>
          <wp:inline distT="0" distB="0" distL="0" distR="0" wp14:anchorId="68ED90D9" wp14:editId="57D2269E">
            <wp:extent cx="5943600" cy="19284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ry Fig 3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2177" w:rsidRPr="002D2177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2D2177"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Figure </w:t>
      </w:r>
      <w:r w:rsidR="00D84D74"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>S</w:t>
      </w:r>
      <w:r w:rsidR="002D2177"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>2.</w:t>
      </w:r>
      <w:r w:rsidR="00230125" w:rsidRPr="002869BC">
        <w:rPr>
          <w:rFonts w:ascii="Times New Roman" w:hAnsi="Times New Roman" w:cs="Times New Roman"/>
          <w:color w:val="000000" w:themeColor="text1"/>
          <w:lang w:val="en-GB"/>
        </w:rPr>
        <w:t xml:space="preserve"> Correlation between HumanMethylation450K array (HM450K) and next generation sequencing (NGS) data analysis for the DNA methylation status of </w:t>
      </w:r>
      <w:r w:rsidR="00230125" w:rsidRPr="002869BC">
        <w:rPr>
          <w:rFonts w:ascii="Times New Roman" w:eastAsia="Times New Roman" w:hAnsi="Times New Roman" w:cs="Times New Roman"/>
          <w:bCs/>
          <w:i/>
          <w:color w:val="000000" w:themeColor="text1"/>
        </w:rPr>
        <w:t>AHRR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cg21161138, </w:t>
      </w:r>
      <w:r w:rsidR="00230125" w:rsidRPr="002869BC">
        <w:rPr>
          <w:rFonts w:ascii="Times New Roman" w:eastAsia="Times New Roman" w:hAnsi="Times New Roman" w:cs="Times New Roman"/>
          <w:bCs/>
          <w:i/>
          <w:color w:val="000000" w:themeColor="text1"/>
        </w:rPr>
        <w:t>SHANK2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cg05780228, and </w:t>
      </w:r>
      <w:r w:rsidR="00230125" w:rsidRPr="002869BC">
        <w:rPr>
          <w:rFonts w:ascii="Times New Roman" w:eastAsia="Times New Roman" w:hAnsi="Times New Roman" w:cs="Times New Roman"/>
          <w:bCs/>
          <w:i/>
          <w:color w:val="000000" w:themeColor="text1"/>
        </w:rPr>
        <w:t>EVC2</w:t>
      </w:r>
      <w:r w:rsidR="00230125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cg01290904 </w:t>
      </w:r>
      <w:r w:rsidR="00230125" w:rsidRPr="002869BC">
        <w:rPr>
          <w:rFonts w:ascii="Times New Roman" w:hAnsi="Times New Roman" w:cs="Times New Roman"/>
          <w:color w:val="000000" w:themeColor="text1"/>
          <w:lang w:val="en-GB"/>
        </w:rPr>
        <w:t>before removal of outliers</w:t>
      </w:r>
      <w:r w:rsidR="00147D95" w:rsidRPr="002869BC">
        <w:rPr>
          <w:rFonts w:ascii="Times New Roman" w:hAnsi="Times New Roman" w:cs="Times New Roman"/>
          <w:color w:val="000000" w:themeColor="text1"/>
          <w:lang w:val="en-GB"/>
        </w:rPr>
        <w:t>, supplement to Figure 5</w:t>
      </w:r>
      <w:r w:rsidR="00230125" w:rsidRPr="002869BC">
        <w:rPr>
          <w:rFonts w:ascii="Times New Roman" w:hAnsi="Times New Roman" w:cs="Times New Roman"/>
          <w:color w:val="000000" w:themeColor="text1"/>
          <w:lang w:val="en-GB"/>
        </w:rPr>
        <w:t xml:space="preserve">. Values of Spearmen correlation coefficient (ρ) are </w:t>
      </w:r>
      <w:r w:rsidR="00D4509B" w:rsidRPr="002869BC">
        <w:rPr>
          <w:rFonts w:ascii="Times New Roman" w:hAnsi="Times New Roman" w:cs="Times New Roman"/>
          <w:color w:val="000000" w:themeColor="text1"/>
          <w:lang w:val="en-GB"/>
        </w:rPr>
        <w:t>show</w:t>
      </w:r>
      <w:r w:rsidR="00230125" w:rsidRPr="002869BC">
        <w:rPr>
          <w:rFonts w:ascii="Times New Roman" w:hAnsi="Times New Roman" w:cs="Times New Roman"/>
          <w:color w:val="000000" w:themeColor="text1"/>
          <w:lang w:val="en-GB"/>
        </w:rPr>
        <w:t>ed.</w:t>
      </w:r>
      <w:r w:rsidR="00230125" w:rsidRPr="002869BC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Pr="002869BC">
        <w:rPr>
          <w:rFonts w:ascii="Times New Roman" w:eastAsia="Times New Roman" w:hAnsi="Times New Roman" w:cs="Times New Roman"/>
          <w:bCs/>
          <w:color w:val="000000" w:themeColor="text1"/>
        </w:rPr>
        <w:t>Black</w:t>
      </w:r>
      <w:r w:rsidR="00D4509B" w:rsidRPr="002869BC">
        <w:rPr>
          <w:rFonts w:ascii="Times New Roman" w:eastAsia="Times New Roman" w:hAnsi="Times New Roman" w:cs="Times New Roman"/>
          <w:bCs/>
          <w:color w:val="000000" w:themeColor="text1"/>
        </w:rPr>
        <w:t xml:space="preserve"> arrows indicate the outliers.</w:t>
      </w:r>
    </w:p>
    <w:p w14:paraId="3A7B743F" w14:textId="160EBA09" w:rsidR="00230125" w:rsidRDefault="00230125">
      <w:pPr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br w:type="page"/>
      </w:r>
    </w:p>
    <w:p w14:paraId="4525EC97" w14:textId="0E2EF50C" w:rsidR="008661C1" w:rsidRPr="00525AC8" w:rsidRDefault="008661C1" w:rsidP="00EA705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 w:rsidRPr="00525AC8">
        <w:rPr>
          <w:rFonts w:ascii="Times New Roman" w:eastAsia="Times New Roman" w:hAnsi="Times New Roman" w:cs="Times New Roman"/>
          <w:b/>
          <w:bCs/>
          <w:noProof/>
          <w:color w:val="000000"/>
        </w:rPr>
        <w:lastRenderedPageBreak/>
        <w:drawing>
          <wp:inline distT="0" distB="0" distL="0" distR="0" wp14:anchorId="52A8954E" wp14:editId="02F760A9">
            <wp:extent cx="5201821" cy="78586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 fig 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821" cy="7858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049DA" w14:textId="4A7200B2" w:rsidR="002700E8" w:rsidRPr="00525AC8" w:rsidRDefault="002700E8" w:rsidP="00EA705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 w:rsidRPr="00525AC8">
        <w:rPr>
          <w:rFonts w:ascii="Times New Roman" w:eastAsia="Times New Roman" w:hAnsi="Times New Roman" w:cs="Times New Roman"/>
          <w:b/>
          <w:bCs/>
          <w:color w:val="000000"/>
        </w:rPr>
        <w:t xml:space="preserve">Figure </w:t>
      </w:r>
      <w:r w:rsidR="00D84D74">
        <w:rPr>
          <w:rFonts w:ascii="Times New Roman" w:eastAsia="Times New Roman" w:hAnsi="Times New Roman" w:cs="Times New Roman"/>
          <w:b/>
          <w:bCs/>
          <w:color w:val="000000"/>
        </w:rPr>
        <w:t>S</w:t>
      </w:r>
      <w:r w:rsidR="00D84D74">
        <w:rPr>
          <w:rFonts w:ascii="Times New Roman" w:eastAsia="Times New Roman" w:hAnsi="Times New Roman" w:cs="Times New Roman"/>
          <w:bCs/>
          <w:color w:val="000000"/>
        </w:rPr>
        <w:t>3</w:t>
      </w:r>
      <w:r w:rsidRPr="00525AC8">
        <w:rPr>
          <w:rFonts w:ascii="Times New Roman" w:eastAsia="Times New Roman" w:hAnsi="Times New Roman" w:cs="Times New Roman"/>
          <w:bCs/>
          <w:color w:val="000000"/>
        </w:rPr>
        <w:t xml:space="preserve">. Box plots for DNA methylation ratio in other CpG sites covered by primers of </w:t>
      </w:r>
      <w:r w:rsidR="00230125">
        <w:rPr>
          <w:rFonts w:ascii="Times New Roman" w:eastAsia="Times New Roman" w:hAnsi="Times New Roman" w:cs="Times New Roman"/>
          <w:bCs/>
          <w:color w:val="000000"/>
        </w:rPr>
        <w:t>n</w:t>
      </w:r>
      <w:r w:rsidRPr="00525AC8">
        <w:rPr>
          <w:rFonts w:ascii="Times New Roman" w:eastAsia="Times New Roman" w:hAnsi="Times New Roman" w:cs="Times New Roman"/>
          <w:bCs/>
          <w:color w:val="000000"/>
        </w:rPr>
        <w:t xml:space="preserve">ext </w:t>
      </w:r>
      <w:r w:rsidR="00230125">
        <w:rPr>
          <w:rFonts w:ascii="Times New Roman" w:eastAsia="Times New Roman" w:hAnsi="Times New Roman" w:cs="Times New Roman"/>
          <w:bCs/>
          <w:color w:val="000000"/>
        </w:rPr>
        <w:t>g</w:t>
      </w:r>
      <w:r w:rsidRPr="00525AC8">
        <w:rPr>
          <w:rFonts w:ascii="Times New Roman" w:eastAsia="Times New Roman" w:hAnsi="Times New Roman" w:cs="Times New Roman"/>
          <w:bCs/>
          <w:color w:val="000000"/>
        </w:rPr>
        <w:t xml:space="preserve">eneration </w:t>
      </w:r>
      <w:r w:rsidR="00230125">
        <w:rPr>
          <w:rFonts w:ascii="Times New Roman" w:eastAsia="Times New Roman" w:hAnsi="Times New Roman" w:cs="Times New Roman"/>
          <w:bCs/>
          <w:color w:val="000000"/>
        </w:rPr>
        <w:t>s</w:t>
      </w:r>
      <w:r w:rsidRPr="00525AC8">
        <w:rPr>
          <w:rFonts w:ascii="Times New Roman" w:eastAsia="Times New Roman" w:hAnsi="Times New Roman" w:cs="Times New Roman"/>
          <w:bCs/>
          <w:color w:val="000000"/>
        </w:rPr>
        <w:t xml:space="preserve">equencing, supplement to Figure 4 and Table </w:t>
      </w:r>
      <w:r w:rsidR="0050740D">
        <w:rPr>
          <w:rFonts w:ascii="Times New Roman" w:eastAsia="Times New Roman" w:hAnsi="Times New Roman" w:cs="Times New Roman"/>
          <w:bCs/>
          <w:color w:val="000000"/>
        </w:rPr>
        <w:t>3</w:t>
      </w:r>
      <w:r w:rsidRPr="00525AC8">
        <w:rPr>
          <w:rFonts w:ascii="Times New Roman" w:eastAsia="Times New Roman" w:hAnsi="Times New Roman" w:cs="Times New Roman"/>
          <w:bCs/>
          <w:color w:val="000000"/>
        </w:rPr>
        <w:t>.</w:t>
      </w:r>
      <w:r w:rsidRPr="00525AC8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</w:p>
    <w:p w14:paraId="0924F056" w14:textId="5C84C65C" w:rsidR="00E51416" w:rsidRPr="00525AC8" w:rsidRDefault="00E51416" w:rsidP="00E51416">
      <w:pPr>
        <w:rPr>
          <w:rFonts w:ascii="Times New Roman" w:eastAsia="Times New Roman" w:hAnsi="Times New Roman" w:cs="Times New Roman"/>
          <w:b/>
          <w:bCs/>
          <w:color w:val="000000"/>
        </w:rPr>
        <w:sectPr w:rsidR="00E51416" w:rsidRPr="00525AC8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1418"/>
        <w:gridCol w:w="656"/>
        <w:gridCol w:w="1328"/>
        <w:gridCol w:w="2127"/>
        <w:gridCol w:w="1171"/>
        <w:gridCol w:w="104"/>
        <w:gridCol w:w="1067"/>
        <w:gridCol w:w="209"/>
        <w:gridCol w:w="1276"/>
      </w:tblGrid>
      <w:tr w:rsidR="00EA7059" w:rsidRPr="00525AC8" w14:paraId="666B7A4E" w14:textId="77777777" w:rsidTr="00900744">
        <w:trPr>
          <w:trHeight w:val="975"/>
        </w:trPr>
        <w:tc>
          <w:tcPr>
            <w:tcW w:w="935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C49E4" w14:textId="76519878" w:rsidR="00EA7059" w:rsidRPr="00525AC8" w:rsidRDefault="00EA7059" w:rsidP="00EA70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 xml:space="preserve">Table </w:t>
            </w:r>
            <w:r w:rsidR="002869B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</w:t>
            </w: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Differential methylation in cord blood DNA in the comparison between never-smokers (Ne-S) and sustained-smokers (Su-S). </w:t>
            </w:r>
          </w:p>
        </w:tc>
      </w:tr>
      <w:tr w:rsidR="00EA7059" w:rsidRPr="00525AC8" w14:paraId="22E39C6A" w14:textId="77777777" w:rsidTr="00900744">
        <w:trPr>
          <w:trHeight w:val="315"/>
        </w:trPr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443FF14E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pG site</w:t>
            </w:r>
          </w:p>
        </w:tc>
        <w:tc>
          <w:tcPr>
            <w:tcW w:w="65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6419178C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hr.</w:t>
            </w:r>
          </w:p>
        </w:tc>
        <w:tc>
          <w:tcPr>
            <w:tcW w:w="132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31A94A60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ne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vAlign w:val="center"/>
            <w:hideMark/>
          </w:tcPr>
          <w:p w14:paraId="469709A9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lation to gene</w:t>
            </w:r>
          </w:p>
        </w:tc>
        <w:tc>
          <w:tcPr>
            <w:tcW w:w="127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2B5A687F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-value</w:t>
            </w:r>
          </w:p>
        </w:tc>
        <w:tc>
          <w:tcPr>
            <w:tcW w:w="1276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46678A48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DR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0D30C433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eta</w:t>
            </w:r>
          </w:p>
        </w:tc>
      </w:tr>
      <w:tr w:rsidR="00474E28" w:rsidRPr="00525AC8" w14:paraId="6E5EA8AA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57B7" w14:textId="4B6A135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57592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5CCB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5C0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HR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405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8A7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65E-2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E63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12E-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AC68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83 </w:t>
            </w:r>
          </w:p>
        </w:tc>
      </w:tr>
      <w:tr w:rsidR="00474E28" w:rsidRPr="00525AC8" w14:paraId="420D006E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9857B" w14:textId="000877C3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406334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A61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65A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ESR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82B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18D4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18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5E51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5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665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65 </w:t>
            </w:r>
          </w:p>
        </w:tc>
      </w:tr>
      <w:tr w:rsidR="00474E28" w:rsidRPr="00525AC8" w14:paraId="2B1C54B0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5A39" w14:textId="3F863B00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87635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038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3AB6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8C9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778D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67E-0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35B4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1426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63 </w:t>
            </w:r>
          </w:p>
        </w:tc>
      </w:tr>
      <w:tr w:rsidR="00474E28" w:rsidRPr="00525AC8" w14:paraId="611FE78D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A86B" w14:textId="54354678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993538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F11D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965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3FE9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F4E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82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49E1A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22C0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62 </w:t>
            </w:r>
          </w:p>
        </w:tc>
      </w:tr>
      <w:tr w:rsidR="00474E28" w:rsidRPr="00525AC8" w14:paraId="0D3C83ED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F25A" w14:textId="36737F5C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8146737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8304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D58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B9B2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C8A4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95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18E7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3994A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57 </w:t>
            </w:r>
          </w:p>
        </w:tc>
      </w:tr>
      <w:tr w:rsidR="00474E28" w:rsidRPr="00525AC8" w14:paraId="70D6BAE6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DEFB" w14:textId="2A7F7705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5626350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32C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7DB5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ESR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B8E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579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29E-0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437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705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54 </w:t>
            </w:r>
          </w:p>
        </w:tc>
      </w:tr>
      <w:tr w:rsidR="00474E28" w:rsidRPr="00525AC8" w14:paraId="671CE29E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03E9" w14:textId="321E6C59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966241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BF34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20CA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CD66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A4F4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.19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A45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4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17AB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5 </w:t>
            </w:r>
          </w:p>
        </w:tc>
      </w:tr>
      <w:tr w:rsidR="00474E28" w:rsidRPr="00525AC8" w14:paraId="5AB1F442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AD13" w14:textId="37E8C19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1161138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29E6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897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HR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89D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68C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.22E-1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351B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17E-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EF9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3 </w:t>
            </w:r>
          </w:p>
        </w:tc>
      </w:tr>
      <w:tr w:rsidR="00474E28" w:rsidRPr="00525AC8" w14:paraId="374D2151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77D7" w14:textId="777D0CA9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518990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67A9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42D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NG1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885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77A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66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53FE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0634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3 </w:t>
            </w:r>
          </w:p>
        </w:tc>
      </w:tr>
      <w:tr w:rsidR="00474E28" w:rsidRPr="00525AC8" w14:paraId="6AC1FE83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E357" w14:textId="3C52F606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33871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53BF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ADBA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60E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8D4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93E-0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09C9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409A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2 </w:t>
            </w:r>
          </w:p>
        </w:tc>
      </w:tr>
      <w:tr w:rsidR="00474E28" w:rsidRPr="00525AC8" w14:paraId="44396B05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DB0E" w14:textId="1F422385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0732787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7E6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318D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NCLN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181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233B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16E-0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31E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E0B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4 </w:t>
            </w:r>
          </w:p>
        </w:tc>
      </w:tr>
      <w:tr w:rsidR="00474E28" w:rsidRPr="00525AC8" w14:paraId="1CC340BC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89A9" w14:textId="499096D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780228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D195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235F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HANK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F4E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C609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.23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35C4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4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B3B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4 </w:t>
            </w:r>
          </w:p>
        </w:tc>
      </w:tr>
      <w:tr w:rsidR="00474E28" w:rsidRPr="00525AC8" w14:paraId="20A6C6F6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2A31" w14:textId="17541D56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177875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4EA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72C2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DDX1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516A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D9A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30E-0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1B4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8580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3 </w:t>
            </w:r>
          </w:p>
        </w:tc>
      </w:tr>
      <w:tr w:rsidR="00474E28" w:rsidRPr="00525AC8" w14:paraId="01BEECB9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B95D9" w14:textId="50DD5CF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771080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6E7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98E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1orf11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A41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;TSS2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20B6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25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C1F2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C4A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2 </w:t>
            </w:r>
          </w:p>
        </w:tc>
      </w:tr>
      <w:tr w:rsidR="00474E28" w:rsidRPr="00525AC8" w14:paraId="69A7EFD0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3593" w14:textId="757EACE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8316974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FFD0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9ED7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1A3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9E7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.76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9452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F922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2 </w:t>
            </w:r>
          </w:p>
        </w:tc>
      </w:tr>
      <w:tr w:rsidR="00474E28" w:rsidRPr="00525AC8" w14:paraId="4440C02E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E583" w14:textId="22FE6E92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2242148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C27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E39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C11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0A55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10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4AD2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4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F51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2 </w:t>
            </w:r>
          </w:p>
        </w:tc>
      </w:tr>
      <w:tr w:rsidR="00474E28" w:rsidRPr="00525AC8" w14:paraId="5E866E61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97C3B" w14:textId="7D0FCB32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6098871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9CE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32FF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ENGASE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43D1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'UTR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762A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86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AAB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EBE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1 </w:t>
            </w:r>
          </w:p>
        </w:tc>
      </w:tr>
      <w:tr w:rsidR="00474E28" w:rsidRPr="00525AC8" w14:paraId="3BFF180F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764C" w14:textId="4D82D9EE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9068004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8338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C92F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MARCH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C81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12DF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34E-0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0A0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B77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0 </w:t>
            </w:r>
          </w:p>
        </w:tc>
      </w:tr>
      <w:tr w:rsidR="00474E28" w:rsidRPr="00525AC8" w14:paraId="6C27A740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ABF28" w14:textId="0C1C5254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932140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34D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687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F50FA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271C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49E-0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4EB9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ECE2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0 </w:t>
            </w:r>
          </w:p>
        </w:tc>
      </w:tr>
      <w:tr w:rsidR="00474E28" w:rsidRPr="00525AC8" w14:paraId="7EC4EF66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83078" w14:textId="4F350F78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189843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84CE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F81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8611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A30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11E-0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8C83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5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E37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474E28" w:rsidRPr="00525AC8" w14:paraId="43ECA0AA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16B6" w14:textId="15AAC782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5787636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12B4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BAA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BC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393C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FD7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31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166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5222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474E28" w:rsidRPr="00525AC8" w14:paraId="0A46F094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C79D0" w14:textId="50D57BB9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428453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1B8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E99E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MARCH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066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113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89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06E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EF0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</w:tr>
      <w:tr w:rsidR="00474E28" w:rsidRPr="00525AC8" w14:paraId="3169C015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810DD" w14:textId="55E84518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09875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BE9D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6CB1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NKS1B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A70C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;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1F8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82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04B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3C06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</w:tr>
      <w:tr w:rsidR="00474E28" w:rsidRPr="00525AC8" w14:paraId="0C4989A3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BF18" w14:textId="4968415B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61213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D0E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868A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27E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B2D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49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089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17A3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3 </w:t>
            </w:r>
          </w:p>
        </w:tc>
      </w:tr>
      <w:tr w:rsidR="00474E28" w:rsidRPr="00525AC8" w14:paraId="36875B05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1F1FA" w14:textId="7B81848F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129090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CF3C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0681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EVC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5210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'UTR;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D77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90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130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EE7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3 </w:t>
            </w:r>
          </w:p>
        </w:tc>
      </w:tr>
      <w:tr w:rsidR="00474E28" w:rsidRPr="00525AC8" w14:paraId="49BAD976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981A" w14:textId="27801329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792447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6C34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E96F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HR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1A11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239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85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BB2A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4CC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4 </w:t>
            </w:r>
          </w:p>
        </w:tc>
      </w:tr>
      <w:tr w:rsidR="00474E28" w:rsidRPr="00525AC8" w14:paraId="0D6A6DFC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5710B" w14:textId="7C5A0884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349233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701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DF11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FAM107B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48E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DDE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06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C55B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230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6 </w:t>
            </w:r>
          </w:p>
        </w:tc>
      </w:tr>
      <w:tr w:rsidR="00474E28" w:rsidRPr="00525AC8" w14:paraId="53470081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A224E" w14:textId="65130DFC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4333296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2E84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67CE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LOC65365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AD4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2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DF38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44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619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EEB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6 </w:t>
            </w:r>
          </w:p>
        </w:tc>
      </w:tr>
      <w:tr w:rsidR="00474E28" w:rsidRPr="00525AC8" w14:paraId="2DCFCB3D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B31C6" w14:textId="228E20C8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363578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15BC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A11B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RC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9D6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259C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26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B2FC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BA7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6 </w:t>
            </w:r>
          </w:p>
        </w:tc>
      </w:tr>
      <w:tr w:rsidR="00474E28" w:rsidRPr="00525AC8" w14:paraId="66B323F0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4B2BD" w14:textId="40768D53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393250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AC6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46DA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UH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600D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A5A2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71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1FD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A81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7 </w:t>
            </w:r>
          </w:p>
        </w:tc>
      </w:tr>
      <w:tr w:rsidR="00474E28" w:rsidRPr="00525AC8" w14:paraId="53B34944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A720" w14:textId="075B1EFF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746992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6308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2DF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RIM36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6B5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1BC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64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AC6E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5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703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7 </w:t>
            </w:r>
          </w:p>
        </w:tc>
      </w:tr>
      <w:tr w:rsidR="00474E28" w:rsidRPr="00525AC8" w14:paraId="6BCE7EF6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8F65" w14:textId="798F539C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555450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D96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0C3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00E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6BD7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54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E66E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7C8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474E28" w:rsidRPr="00525AC8" w14:paraId="0FCB5371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873F" w14:textId="09A2EE83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458410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719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E23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SB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ED3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20D6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24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D0EA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61F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474E28" w:rsidRPr="00525AC8" w14:paraId="77861462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CE2B5" w14:textId="2EC74015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039482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1E64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B6E2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CSM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CE75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2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4D2E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12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7B8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F9A7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</w:tr>
      <w:tr w:rsidR="00474E28" w:rsidRPr="00525AC8" w14:paraId="56521895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8DA53" w14:textId="6299A5DC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15060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A38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4CB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BB37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EC8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49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3E1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1D1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</w:tr>
      <w:tr w:rsidR="00474E28" w:rsidRPr="00525AC8" w14:paraId="5557484C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02AB" w14:textId="419DE715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54965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1B3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A0B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YP1A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8771A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0C7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63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14C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3789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</w:tr>
      <w:tr w:rsidR="00474E28" w:rsidRPr="00525AC8" w14:paraId="4D5177EC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720A" w14:textId="411731B9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007841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CA8B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98C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CSM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FB0E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2BC9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09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93CC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5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7A6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5 </w:t>
            </w:r>
          </w:p>
        </w:tc>
      </w:tr>
      <w:tr w:rsidR="00474E28" w:rsidRPr="00525AC8" w14:paraId="4D5DAB89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267C9" w14:textId="482B9C1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743414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455B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790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334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D89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35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589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A925C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3 </w:t>
            </w:r>
          </w:p>
        </w:tc>
      </w:tr>
      <w:tr w:rsidR="00474E28" w:rsidRPr="00525AC8" w14:paraId="375E081A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A97FD" w14:textId="1DDC2EE1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lastRenderedPageBreak/>
              <w:t>cg0418004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89F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C13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MYO1G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5DE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8D3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41E-1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1205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13E-0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1678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</w:tr>
      <w:tr w:rsidR="00474E28" w:rsidRPr="00525AC8" w14:paraId="7B08CE02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A7A9" w14:textId="32229BB6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478823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1CC8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DBA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CSM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190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752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69E-07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BE1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7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46F2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</w:tr>
      <w:tr w:rsidR="00474E28" w:rsidRPr="00525AC8" w14:paraId="43FEE23F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0E67" w14:textId="7B7DE43C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734002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39A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5399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E6C9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8622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48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2E4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BB3D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9 </w:t>
            </w:r>
          </w:p>
        </w:tc>
      </w:tr>
      <w:tr w:rsidR="00474E28" w:rsidRPr="00525AC8" w14:paraId="004E5B26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A6BFF" w14:textId="36AB359D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649318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D8B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F144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FLYWCH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AE70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'UTR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EBB2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37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DAC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3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D7B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54 </w:t>
            </w:r>
          </w:p>
        </w:tc>
      </w:tr>
      <w:tr w:rsidR="00474E28" w:rsidRPr="00525AC8" w14:paraId="2C8F786E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B7CF9" w14:textId="393616F0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121551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30D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0B1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FLYWCH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FFB2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'UTR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374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96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DF3B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7C0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62 </w:t>
            </w:r>
          </w:p>
        </w:tc>
      </w:tr>
      <w:tr w:rsidR="00474E28" w:rsidRPr="00525AC8" w14:paraId="73B7C85F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BE3EA" w14:textId="7E87F115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422853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3437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70243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EADD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E15B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69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2824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1BCE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63 </w:t>
            </w:r>
          </w:p>
        </w:tc>
      </w:tr>
      <w:tr w:rsidR="00474E28" w:rsidRPr="00525AC8" w14:paraId="20DEF8C8" w14:textId="77777777" w:rsidTr="00900744">
        <w:trPr>
          <w:trHeight w:val="300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CD09" w14:textId="5984EEE2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80306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CBB1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660E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MYO1G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F4DD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B8A98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46E-09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0A78F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1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F795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66 </w:t>
            </w:r>
          </w:p>
        </w:tc>
      </w:tr>
      <w:tr w:rsidR="00474E28" w:rsidRPr="00525AC8" w14:paraId="3E77D9E7" w14:textId="77777777" w:rsidTr="00900744">
        <w:trPr>
          <w:trHeight w:val="315"/>
        </w:trPr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FAC87B" w14:textId="6CF1BF7C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2549041*</w:t>
            </w:r>
          </w:p>
        </w:tc>
        <w:tc>
          <w:tcPr>
            <w:tcW w:w="6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9D68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7A339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YP1A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9DCC06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8E801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02E-06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968E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7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90C40" w14:textId="77777777" w:rsidR="00474E28" w:rsidRPr="00525AC8" w:rsidRDefault="00474E28" w:rsidP="00474E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70 </w:t>
            </w:r>
          </w:p>
        </w:tc>
      </w:tr>
      <w:tr w:rsidR="00EA7059" w:rsidRPr="00525AC8" w14:paraId="224163AB" w14:textId="77777777" w:rsidTr="00900744">
        <w:trPr>
          <w:trHeight w:val="315"/>
        </w:trPr>
        <w:tc>
          <w:tcPr>
            <w:tcW w:w="3402" w:type="dxa"/>
            <w:gridSpan w:val="3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46EA" w14:textId="34CF7EFD" w:rsidR="00EA7059" w:rsidRPr="00525AC8" w:rsidRDefault="00EA7059" w:rsidP="00E063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FDR &lt; 0.05. |β value| </w:t>
            </w:r>
            <w:r w:rsidR="00E06331">
              <w:rPr>
                <w:rFonts w:ascii="Times New Roman" w:eastAsia="Times New Roman" w:hAnsi="Times New Roman" w:cs="Times New Roman"/>
                <w:color w:val="000000"/>
              </w:rPr>
              <w:t>&gt;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0.0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4A3C" w14:textId="77777777" w:rsidR="00EA7059" w:rsidRPr="00525AC8" w:rsidRDefault="00EA7059" w:rsidP="00EA70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C7B8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6DBA7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5483F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77125" w:rsidRPr="00525AC8" w14:paraId="677ADC98" w14:textId="77777777" w:rsidTr="00900744">
        <w:trPr>
          <w:trHeight w:val="315"/>
        </w:trPr>
        <w:tc>
          <w:tcPr>
            <w:tcW w:w="9356" w:type="dxa"/>
            <w:gridSpan w:val="9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6A4BF" w14:textId="72B9E4FA" w:rsidR="00877125" w:rsidRPr="00525AC8" w:rsidRDefault="00877125" w:rsidP="0087712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*Probes marked as low-quality by Naeem et al.</w:t>
            </w:r>
            <w:r w:rsidR="00E06331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24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which may contain multiple SNPs/INDELs or contain SNP at CpG site or have absolute beta difference between whole-genome bisulfite sequencing (WGBS) and Illumina HumanMethylation450 (HM450K) bead array is greater than 0.3</w:t>
            </w:r>
          </w:p>
        </w:tc>
      </w:tr>
    </w:tbl>
    <w:p w14:paraId="3267CEE4" w14:textId="77777777" w:rsidR="00EA7059" w:rsidRPr="00525AC8" w:rsidRDefault="00EA7059">
      <w:pPr>
        <w:rPr>
          <w:rFonts w:ascii="Times New Roman" w:hAnsi="Times New Roman" w:cs="Times New Roman"/>
        </w:rPr>
        <w:sectPr w:rsidR="00EA7059" w:rsidRPr="00525A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1560"/>
        <w:gridCol w:w="656"/>
        <w:gridCol w:w="1109"/>
        <w:gridCol w:w="2345"/>
        <w:gridCol w:w="1228"/>
        <w:gridCol w:w="1229"/>
        <w:gridCol w:w="1229"/>
      </w:tblGrid>
      <w:tr w:rsidR="00EA7059" w:rsidRPr="00525AC8" w14:paraId="0F05DDE2" w14:textId="77777777" w:rsidTr="00900744">
        <w:trPr>
          <w:trHeight w:val="660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0345F" w14:textId="181CA046" w:rsidR="00EA7059" w:rsidRPr="00525AC8" w:rsidRDefault="00EA7059" w:rsidP="00EA70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 xml:space="preserve">Table </w:t>
            </w:r>
            <w:r w:rsidR="002869B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</w:t>
            </w: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Differential methylation in cord blood DNA in the comparison between never-smokers (Ne-S) and stopped-smokers (St-S). </w:t>
            </w:r>
          </w:p>
        </w:tc>
      </w:tr>
      <w:tr w:rsidR="00EA7059" w:rsidRPr="00525AC8" w14:paraId="79D44EC1" w14:textId="77777777" w:rsidTr="00900744">
        <w:trPr>
          <w:trHeight w:val="315"/>
        </w:trPr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6F1DD182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pG site</w:t>
            </w:r>
          </w:p>
        </w:tc>
        <w:tc>
          <w:tcPr>
            <w:tcW w:w="65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65FB6115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hr.</w:t>
            </w:r>
          </w:p>
        </w:tc>
        <w:tc>
          <w:tcPr>
            <w:tcW w:w="110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77C86261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ne</w:t>
            </w:r>
          </w:p>
        </w:tc>
        <w:tc>
          <w:tcPr>
            <w:tcW w:w="234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vAlign w:val="center"/>
            <w:hideMark/>
          </w:tcPr>
          <w:p w14:paraId="5D7317D3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lation to gene</w:t>
            </w:r>
          </w:p>
        </w:tc>
        <w:tc>
          <w:tcPr>
            <w:tcW w:w="122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2365EBC5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-value</w:t>
            </w:r>
          </w:p>
        </w:tc>
        <w:tc>
          <w:tcPr>
            <w:tcW w:w="122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1812B08C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DR</w:t>
            </w:r>
          </w:p>
        </w:tc>
        <w:tc>
          <w:tcPr>
            <w:tcW w:w="122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200BA561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eta</w:t>
            </w:r>
          </w:p>
        </w:tc>
      </w:tr>
      <w:tr w:rsidR="00877125" w:rsidRPr="00525AC8" w14:paraId="1715D9B7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E3E1E" w14:textId="3F4C8DD1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441875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1F66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7217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TK32C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ADB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3D7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47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5EA7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0F64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58 </w:t>
            </w:r>
          </w:p>
        </w:tc>
      </w:tr>
      <w:tr w:rsidR="00877125" w:rsidRPr="00525AC8" w14:paraId="641477DE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E10FB" w14:textId="6FFCE534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618934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47D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5B17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5A68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163E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95E-07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61D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9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1707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42 </w:t>
            </w:r>
          </w:p>
        </w:tc>
      </w:tr>
      <w:tr w:rsidR="00877125" w:rsidRPr="00525AC8" w14:paraId="431264AC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77C69" w14:textId="047B00D1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717381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65D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DA1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TK32C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AFE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599D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00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CCF2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445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41 </w:t>
            </w:r>
          </w:p>
        </w:tc>
      </w:tr>
      <w:tr w:rsidR="00877125" w:rsidRPr="00525AC8" w14:paraId="1273DB60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FFDD" w14:textId="550F41B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22588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091E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A5C3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TK32C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187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6BA4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79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5596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4EC2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5 </w:t>
            </w:r>
          </w:p>
        </w:tc>
      </w:tr>
      <w:tr w:rsidR="00877125" w:rsidRPr="00525AC8" w14:paraId="7781379C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B17E" w14:textId="2082C5F3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59461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EA6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D4D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BC1D8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9E3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0454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50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D749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154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0 </w:t>
            </w:r>
          </w:p>
        </w:tc>
      </w:tr>
      <w:tr w:rsidR="00877125" w:rsidRPr="00525AC8" w14:paraId="57E3365E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F598D" w14:textId="571049E2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4055029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560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13D2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NXB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350B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5C3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79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492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263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6 </w:t>
            </w:r>
          </w:p>
        </w:tc>
      </w:tr>
      <w:tr w:rsidR="00877125" w:rsidRPr="00525AC8" w14:paraId="51AE9DBB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98FF0" w14:textId="440FEF11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4574346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3B13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92A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1CEE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AC4C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25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498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B41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5 </w:t>
            </w:r>
          </w:p>
        </w:tc>
      </w:tr>
      <w:tr w:rsidR="00877125" w:rsidRPr="00525AC8" w14:paraId="2E9F1851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5F98F" w14:textId="3D1E275E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9571540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A8A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25D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DA4E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750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12E-07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4676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1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A60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2 </w:t>
            </w:r>
          </w:p>
        </w:tc>
      </w:tr>
      <w:tr w:rsidR="00877125" w:rsidRPr="00525AC8" w14:paraId="4FB118B0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9BDE" w14:textId="4BF2ED53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338965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4F3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DA5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B13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D752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54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31BA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878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2 </w:t>
            </w:r>
          </w:p>
        </w:tc>
      </w:tr>
      <w:tr w:rsidR="00877125" w:rsidRPr="00525AC8" w14:paraId="501254F7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CFF30" w14:textId="00A00AF4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458675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6B9D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3578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PCDHB3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80C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200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5A3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22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8B67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B05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1 </w:t>
            </w:r>
          </w:p>
        </w:tc>
      </w:tr>
      <w:tr w:rsidR="00877125" w:rsidRPr="00525AC8" w14:paraId="5BAD04A9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26863" w14:textId="63EE430A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242751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83F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1968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9B5E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4438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83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0298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5E77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0 </w:t>
            </w:r>
          </w:p>
        </w:tc>
      </w:tr>
      <w:tr w:rsidR="00877125" w:rsidRPr="00525AC8" w14:paraId="0AE3F0E1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8B817" w14:textId="6E6C0D30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129090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050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99A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EVC2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CF9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'UTR;Body</w:t>
            </w: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AC3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52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F000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763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3AE04ED7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C937F" w14:textId="1CE29F4F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748447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34BF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66B5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F6C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B809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43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11F8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8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90B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7 </w:t>
            </w:r>
          </w:p>
        </w:tc>
      </w:tr>
      <w:tr w:rsidR="00877125" w:rsidRPr="00525AC8" w14:paraId="5A7302BC" w14:textId="77777777" w:rsidTr="00900744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54D6" w14:textId="38B9C744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756045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C819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359C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76F9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022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.60E-0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42E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3 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5679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</w:tr>
      <w:tr w:rsidR="00877125" w:rsidRPr="00525AC8" w14:paraId="23A11B0C" w14:textId="77777777" w:rsidTr="00900744">
        <w:trPr>
          <w:trHeight w:val="315"/>
        </w:trPr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3CD711" w14:textId="087CAA68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6601609*</w:t>
            </w:r>
          </w:p>
        </w:tc>
        <w:tc>
          <w:tcPr>
            <w:tcW w:w="6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1368C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8D1E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89326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5F8F0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32E-06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FECD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9 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CFAD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</w:tr>
      <w:tr w:rsidR="00A1173C" w:rsidRPr="00525AC8" w14:paraId="1037BC64" w14:textId="77777777" w:rsidTr="00900744">
        <w:trPr>
          <w:trHeight w:val="1357"/>
        </w:trPr>
        <w:tc>
          <w:tcPr>
            <w:tcW w:w="9356" w:type="dxa"/>
            <w:gridSpan w:val="7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49B73E" w14:textId="2AB3A802" w:rsidR="00877125" w:rsidRPr="00525AC8" w:rsidRDefault="00E06331" w:rsidP="00A117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DR &lt; 0.05. beta value &gt;</w:t>
            </w:r>
            <w:r w:rsidR="00A1173C"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|0.02|</w:t>
            </w:r>
          </w:p>
          <w:p w14:paraId="4D17417A" w14:textId="3215A762" w:rsidR="00A1173C" w:rsidRPr="00525AC8" w:rsidRDefault="00877125" w:rsidP="00A117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*Probes marked as low-quality by </w:t>
            </w:r>
            <w:r w:rsidR="00900744" w:rsidRPr="00525AC8">
              <w:rPr>
                <w:rFonts w:ascii="Times New Roman" w:eastAsia="Times New Roman" w:hAnsi="Times New Roman" w:cs="Times New Roman"/>
                <w:color w:val="000000"/>
              </w:rPr>
              <w:t>Naeem et al.</w:t>
            </w:r>
            <w:r w:rsidR="00E06331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24</w:t>
            </w:r>
            <w:r w:rsidR="00900744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 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which may contain multiple SNPs/INDELs or contain SNP at CpG site or have absolute beta difference between whole-genome bisulfite sequencing (WGBS) and Illumina HumanMethylation450 (HM450K) bead array is greater than 0.3</w:t>
            </w:r>
          </w:p>
        </w:tc>
      </w:tr>
    </w:tbl>
    <w:p w14:paraId="307FB211" w14:textId="77777777" w:rsidR="00EA7059" w:rsidRPr="00525AC8" w:rsidRDefault="00EA7059">
      <w:pPr>
        <w:rPr>
          <w:rFonts w:ascii="Times New Roman" w:hAnsi="Times New Roman" w:cs="Times New Roman"/>
        </w:rPr>
        <w:sectPr w:rsidR="00EA7059" w:rsidRPr="00525A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9356" w:type="dxa"/>
        <w:tblLook w:val="04A0" w:firstRow="1" w:lastRow="0" w:firstColumn="1" w:lastColumn="0" w:noHBand="0" w:noVBand="1"/>
      </w:tblPr>
      <w:tblGrid>
        <w:gridCol w:w="1513"/>
        <w:gridCol w:w="656"/>
        <w:gridCol w:w="1659"/>
        <w:gridCol w:w="1984"/>
        <w:gridCol w:w="1418"/>
        <w:gridCol w:w="1134"/>
        <w:gridCol w:w="992"/>
      </w:tblGrid>
      <w:tr w:rsidR="00EA7059" w:rsidRPr="00525AC8" w14:paraId="041B0777" w14:textId="77777777" w:rsidTr="00877125">
        <w:trPr>
          <w:trHeight w:val="720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4CE4D" w14:textId="54C5C0E9" w:rsidR="00EA7059" w:rsidRPr="00525AC8" w:rsidRDefault="00EA7059" w:rsidP="00EA70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 xml:space="preserve">Table </w:t>
            </w:r>
            <w:r w:rsidR="002869B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</w:t>
            </w: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.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Differential methylation in cord blood DNA in the comparison between stopped-smokers (St-S) and sustained-smokers (Su-S). </w:t>
            </w:r>
          </w:p>
        </w:tc>
      </w:tr>
      <w:tr w:rsidR="00EA7059" w:rsidRPr="00525AC8" w14:paraId="54B2B84C" w14:textId="77777777" w:rsidTr="00877125">
        <w:trPr>
          <w:trHeight w:val="315"/>
        </w:trPr>
        <w:tc>
          <w:tcPr>
            <w:tcW w:w="151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1BFA0925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pG site</w:t>
            </w:r>
          </w:p>
        </w:tc>
        <w:tc>
          <w:tcPr>
            <w:tcW w:w="65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623D8AA9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hr.</w:t>
            </w:r>
          </w:p>
        </w:tc>
        <w:tc>
          <w:tcPr>
            <w:tcW w:w="165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6DFD5467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ne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vAlign w:val="center"/>
            <w:hideMark/>
          </w:tcPr>
          <w:p w14:paraId="2A9BD98C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lation to gen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37F59984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-value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640F25A2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DR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34239909" w14:textId="77777777" w:rsidR="00EA7059" w:rsidRPr="00525AC8" w:rsidRDefault="00EA7059" w:rsidP="00EA70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eta</w:t>
            </w:r>
          </w:p>
        </w:tc>
      </w:tr>
      <w:tr w:rsidR="00877125" w:rsidRPr="00525AC8" w14:paraId="5AC3409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2721" w14:textId="18CB3DFA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57592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B0FE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E95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HRR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6EB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2A1A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81E-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0F27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48E-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94C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73 </w:t>
            </w:r>
          </w:p>
        </w:tc>
      </w:tr>
      <w:tr w:rsidR="00877125" w:rsidRPr="00525AC8" w14:paraId="6C4B3B5D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723E" w14:textId="759C571B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87635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6D6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9905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FD0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D23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03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5C94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70E4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58 </w:t>
            </w:r>
          </w:p>
        </w:tc>
      </w:tr>
      <w:tr w:rsidR="00877125" w:rsidRPr="00525AC8" w14:paraId="23FEBF56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57DF" w14:textId="233BC446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531741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4CDD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A9EE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HTR3B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FB4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2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BA3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34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DD1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905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52 </w:t>
            </w:r>
          </w:p>
        </w:tc>
      </w:tr>
      <w:tr w:rsidR="00877125" w:rsidRPr="00525AC8" w14:paraId="7FA58136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1CC8" w14:textId="6A2EC083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463313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1CF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50B5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PFKL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3AD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C26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33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350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C21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51 </w:t>
            </w:r>
          </w:p>
        </w:tc>
      </w:tr>
      <w:tr w:rsidR="00877125" w:rsidRPr="00525AC8" w14:paraId="3131A1B6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AFB0B" w14:textId="6B7852EE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966241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D836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E46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FI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E85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5202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91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336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636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4 </w:t>
            </w:r>
          </w:p>
        </w:tc>
      </w:tr>
      <w:tr w:rsidR="00877125" w:rsidRPr="00525AC8" w14:paraId="39F371BA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874D" w14:textId="18ADD3F5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4733560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7A0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1FD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AF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29C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CE41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76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6A7D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5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27F8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34 </w:t>
            </w:r>
          </w:p>
        </w:tc>
      </w:tr>
      <w:tr w:rsidR="00877125" w:rsidRPr="00525AC8" w14:paraId="5ADE957B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EC6EF" w14:textId="785D72D3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1161138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9AE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BF8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HRR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551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6D0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50E-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8948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F99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9 </w:t>
            </w:r>
          </w:p>
        </w:tc>
      </w:tr>
      <w:tr w:rsidR="00877125" w:rsidRPr="00525AC8" w14:paraId="7C76EEC8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96D0C" w14:textId="2420A52C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4817490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254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7C5F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HRR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B4B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FE97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30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B56A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87D9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8 </w:t>
            </w:r>
          </w:p>
        </w:tc>
      </w:tr>
      <w:tr w:rsidR="00877125" w:rsidRPr="00525AC8" w14:paraId="4EC5D226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36244" w14:textId="6478413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780726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DD56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065E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13orf1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EDA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4984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11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DB5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5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B87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8 </w:t>
            </w:r>
          </w:p>
        </w:tc>
      </w:tr>
      <w:tr w:rsidR="00877125" w:rsidRPr="00525AC8" w14:paraId="2119582C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BCDA1" w14:textId="3CAA8DD5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9681977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5A7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6DA2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HDAC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CA2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918E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99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F3C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DA4D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6 </w:t>
            </w:r>
          </w:p>
        </w:tc>
      </w:tr>
      <w:tr w:rsidR="00877125" w:rsidRPr="00525AC8" w14:paraId="682858B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84CE6" w14:textId="5DEC03C6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028423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B073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C0B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PR16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367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'UT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DC8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48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5FF7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293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4 </w:t>
            </w:r>
          </w:p>
        </w:tc>
      </w:tr>
      <w:tr w:rsidR="00877125" w:rsidRPr="00525AC8" w14:paraId="1FB9CA3D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00B5E" w14:textId="0563E646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780228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F96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BFC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HANK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391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AEE8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38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CC6F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903F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2 </w:t>
            </w:r>
          </w:p>
        </w:tc>
      </w:tr>
      <w:tr w:rsidR="00877125" w:rsidRPr="00525AC8" w14:paraId="3EB46FD7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3FC8" w14:textId="798C60D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581359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BA94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A0FE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EGFLAM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647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200;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BCDE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81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6DD2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DF60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2 </w:t>
            </w:r>
          </w:p>
        </w:tc>
      </w:tr>
      <w:tr w:rsidR="00877125" w:rsidRPr="00525AC8" w14:paraId="4DA718CC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36A44" w14:textId="05D34E81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152653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0806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D71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TP8B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82B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2D17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30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AF6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CED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1 </w:t>
            </w:r>
          </w:p>
        </w:tc>
      </w:tr>
      <w:tr w:rsidR="00877125" w:rsidRPr="00525AC8" w14:paraId="157217CF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F2C45" w14:textId="7E288D3A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392378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2049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7178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PARK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E8DD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4CF0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02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7B39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4C1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-0.021 </w:t>
            </w:r>
          </w:p>
        </w:tc>
      </w:tr>
      <w:tr w:rsidR="00877125" w:rsidRPr="00525AC8" w14:paraId="13BE40AD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0BCE" w14:textId="5D1F9ABA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3067299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D31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4A2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HRR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E0B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EA43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28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DC6F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B3E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15C04937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DB75" w14:textId="5F3591EA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945646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CA3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9122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A180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9287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90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298E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965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64E5BCE4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87C5" w14:textId="1821C6D4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612445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63A4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77C7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21orf6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52B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56D7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25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4EAD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CD2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414C9934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6199" w14:textId="32E31DC1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044001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249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9D6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DPH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034C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518D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43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07E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4FC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6805CD7E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28CC" w14:textId="6C8B2406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0213123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FE9D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746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YP1A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A68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06BD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87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6142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48C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7320F712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3FA1" w14:textId="4A1481E8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10426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AC9B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931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ZNF33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EF87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193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11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418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D5C0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4A904BAF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36F04" w14:textId="183F5069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028455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C17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A053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NORD115-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23C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A61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.31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875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9E26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039261CE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5B7B" w14:textId="28AF7AC9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0717610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64E8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F90D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5903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08E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99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3B8D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074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461D751E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BDA1" w14:textId="5A178948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68202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A04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9C47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MERT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3D85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33E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51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AF42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229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</w:tr>
      <w:tr w:rsidR="00877125" w:rsidRPr="00525AC8" w14:paraId="31D7BBBE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2CD72" w14:textId="49EE010C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1201401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08E8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355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LIME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082C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2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F86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72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7D87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44E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</w:tr>
      <w:tr w:rsidR="00877125" w:rsidRPr="00525AC8" w14:paraId="19DFBD6C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247E" w14:textId="1F727882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712692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BFA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474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5D6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A367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21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C74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CA6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</w:tr>
      <w:tr w:rsidR="00877125" w:rsidRPr="00525AC8" w14:paraId="534EA730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29B72" w14:textId="7CBF4409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306053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3BA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79D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TLL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BF0B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F43C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78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D6D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A2D7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</w:tr>
      <w:tr w:rsidR="00877125" w:rsidRPr="00525AC8" w14:paraId="773C368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B36F" w14:textId="739B3052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4590430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0586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B5DC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95B5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978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95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B542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4F8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</w:tr>
      <w:tr w:rsidR="00877125" w:rsidRPr="00525AC8" w14:paraId="68F595E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75AA" w14:textId="5C86AB53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066331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2E39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1A96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282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933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06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904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D1D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</w:tr>
      <w:tr w:rsidR="00877125" w:rsidRPr="00525AC8" w14:paraId="06881A4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450E7" w14:textId="5E83A3CB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692910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0782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F0A0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GDF1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154F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2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484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62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6153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828F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3 </w:t>
            </w:r>
          </w:p>
        </w:tc>
      </w:tr>
      <w:tr w:rsidR="00877125" w:rsidRPr="00525AC8" w14:paraId="12275691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85D6" w14:textId="69832460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827611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222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D3F7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FOXK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1B7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23AF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28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BE1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84BF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3 </w:t>
            </w:r>
          </w:p>
        </w:tc>
      </w:tr>
      <w:tr w:rsidR="00877125" w:rsidRPr="00525AC8" w14:paraId="696F60AF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BAB1" w14:textId="07B0A96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374231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CCC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C14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D7B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7C11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74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ACF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0260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3 </w:t>
            </w:r>
          </w:p>
        </w:tc>
      </w:tr>
      <w:tr w:rsidR="00877125" w:rsidRPr="00525AC8" w14:paraId="22AA0BAA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D15BB" w14:textId="542EC0C2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982935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78B6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C2B5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HEC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72C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D360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98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E4AD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9D8A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3 </w:t>
            </w:r>
          </w:p>
        </w:tc>
      </w:tr>
      <w:tr w:rsidR="00877125" w:rsidRPr="00525AC8" w14:paraId="1A57CEAF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2FAD" w14:textId="120C4BDB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180962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058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89AF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621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942A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25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EFE5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811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4 </w:t>
            </w:r>
          </w:p>
        </w:tc>
      </w:tr>
      <w:tr w:rsidR="00877125" w:rsidRPr="00525AC8" w14:paraId="4F90D14B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D110" w14:textId="70A61B94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3630239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233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0A4A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RRP1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C8C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'UT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196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37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D36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06B4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4 </w:t>
            </w:r>
          </w:p>
        </w:tc>
      </w:tr>
      <w:tr w:rsidR="00877125" w:rsidRPr="00525AC8" w14:paraId="38367FAE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A1B2B" w14:textId="64613D1F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165402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E9D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7667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157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C149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00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60F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AC4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5 </w:t>
            </w:r>
          </w:p>
        </w:tc>
      </w:tr>
      <w:tr w:rsidR="00877125" w:rsidRPr="00525AC8" w14:paraId="7B2157B2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0629" w14:textId="291D42CC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279345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2257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268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OX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591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979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96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8DD6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152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6 </w:t>
            </w:r>
          </w:p>
        </w:tc>
      </w:tr>
      <w:tr w:rsidR="00877125" w:rsidRPr="00525AC8" w14:paraId="03693FB8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373B" w14:textId="08757C05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53716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9BE1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EC5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ITGB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EFD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8D93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76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57A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A0D9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6 </w:t>
            </w:r>
          </w:p>
        </w:tc>
      </w:tr>
      <w:tr w:rsidR="00877125" w:rsidRPr="00525AC8" w14:paraId="6E2D49E7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E16BC" w14:textId="5255D7B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5345477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B208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F38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A27A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38E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38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43D9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C198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6 </w:t>
            </w:r>
          </w:p>
        </w:tc>
      </w:tr>
      <w:tr w:rsidR="00877125" w:rsidRPr="00525AC8" w14:paraId="0F0A763B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923B8" w14:textId="02B836F2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lastRenderedPageBreak/>
              <w:t>cg1644946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C2CF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6323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MAP1D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0ED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43EE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07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FF1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08AD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7 </w:t>
            </w:r>
          </w:p>
        </w:tc>
      </w:tr>
      <w:tr w:rsidR="00877125" w:rsidRPr="00525AC8" w14:paraId="44FA9004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640B" w14:textId="2BB41EA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37642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8ACB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0DE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DF2F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050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48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13A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F4DD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7 </w:t>
            </w:r>
          </w:p>
        </w:tc>
      </w:tr>
      <w:tr w:rsidR="00877125" w:rsidRPr="00525AC8" w14:paraId="69241B1A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D1E7" w14:textId="4152D651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3221914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86CB4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EA7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HIST1H2AJ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BB9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F8E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4.83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1CC3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68B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7 </w:t>
            </w:r>
          </w:p>
        </w:tc>
      </w:tr>
      <w:tr w:rsidR="00877125" w:rsidRPr="00525AC8" w14:paraId="5109121D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9541" w14:textId="4362412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54965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AC2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BA10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YP1A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D2DE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6149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9.95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98E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30BD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8 </w:t>
            </w:r>
          </w:p>
        </w:tc>
      </w:tr>
      <w:tr w:rsidR="00877125" w:rsidRPr="00525AC8" w14:paraId="01C9CFCC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8BD92" w14:textId="28EFCB31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901543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D7E7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F28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DH1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ECB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E2EF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40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086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9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703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877125" w:rsidRPr="00525AC8" w14:paraId="74FC458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6D59" w14:textId="11EF6060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810700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0B79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040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HNRPLL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B406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2E63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10E-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7BA2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5E0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877125" w:rsidRPr="00525AC8" w14:paraId="62C24FB2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3F495" w14:textId="69551D5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2459818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AB5F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D92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VN1R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0CD7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stExo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7E99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48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DE2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B89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877125" w:rsidRPr="00525AC8" w14:paraId="7F650E74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84D82" w14:textId="1DFAB2E2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129056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590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60F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UX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DC94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EC78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39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B57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DF1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877125" w:rsidRPr="00525AC8" w14:paraId="5DE4020E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87292" w14:textId="51BC7AF9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746992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43C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E82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RIM3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097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1CF9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06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6D4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B6CA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877125" w:rsidRPr="00525AC8" w14:paraId="76868DD7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C68E" w14:textId="48EB9226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0817554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0E58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C28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E99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8F8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57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3A3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4E3D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9 </w:t>
            </w:r>
          </w:p>
        </w:tc>
      </w:tr>
      <w:tr w:rsidR="00877125" w:rsidRPr="00525AC8" w14:paraId="6D449087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7B46" w14:textId="4DADB0CF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780739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2042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6DA5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D51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37D4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23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A1B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16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D1D9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</w:tr>
      <w:tr w:rsidR="00877125" w:rsidRPr="00525AC8" w14:paraId="4C4CF503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7C42" w14:textId="04C96B6C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738008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DB8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18A2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MYOM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CD0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FCE6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.88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049D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0CCC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</w:tr>
      <w:tr w:rsidR="00877125" w:rsidRPr="00525AC8" w14:paraId="6D04BA0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648F" w14:textId="08BDDBA6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1624202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8E1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5DB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14E9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FA14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82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39F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036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0 </w:t>
            </w:r>
          </w:p>
        </w:tc>
      </w:tr>
      <w:tr w:rsidR="00877125" w:rsidRPr="00525AC8" w14:paraId="6CD4CCCE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13ACA" w14:textId="768E9968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8720517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943A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499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LOC38933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408B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stExo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CB9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7.71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620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6ADC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</w:tr>
      <w:tr w:rsidR="00877125" w:rsidRPr="00525AC8" w14:paraId="48F3787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1F92A" w14:textId="33BDF86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522362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0A3B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4723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DF18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6E00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90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DDB5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6E2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4 </w:t>
            </w:r>
          </w:p>
        </w:tc>
      </w:tr>
      <w:tr w:rsidR="00877125" w:rsidRPr="00525AC8" w14:paraId="3FB30C2A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FEB0" w14:textId="0D8D2882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15060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8C2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11A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90B1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E3F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56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810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83C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4 </w:t>
            </w:r>
          </w:p>
        </w:tc>
      </w:tr>
      <w:tr w:rsidR="00877125" w:rsidRPr="00525AC8" w14:paraId="1367BB89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6860B" w14:textId="6FDABF9E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6478823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253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DAB4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CSM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0F68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F295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40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7F0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28DD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1 </w:t>
            </w:r>
          </w:p>
        </w:tc>
      </w:tr>
      <w:tr w:rsidR="00877125" w:rsidRPr="00525AC8" w14:paraId="57721494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22F1E" w14:textId="3CC22BD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651288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5C2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1E3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6A40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ED41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11E-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C523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0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227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2 </w:t>
            </w:r>
          </w:p>
        </w:tc>
      </w:tr>
      <w:tr w:rsidR="00877125" w:rsidRPr="00525AC8" w14:paraId="50D879CC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4F33" w14:textId="70D017E8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2066599*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744C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6335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BD77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A6D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05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BCE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B20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2 </w:t>
            </w:r>
          </w:p>
        </w:tc>
      </w:tr>
      <w:tr w:rsidR="00877125" w:rsidRPr="00525AC8" w14:paraId="16B0AFEA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721C" w14:textId="6E032D9E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23486701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5E5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ACBA2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PTBN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B6C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ED1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8.89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3FA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3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4E1A0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2 </w:t>
            </w:r>
          </w:p>
        </w:tc>
      </w:tr>
      <w:tr w:rsidR="00877125" w:rsidRPr="00525AC8" w14:paraId="4A241244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4FFE" w14:textId="339A222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1590338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E8EA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36C2B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97CB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37E0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37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6E02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243E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4 </w:t>
            </w:r>
          </w:p>
        </w:tc>
      </w:tr>
      <w:tr w:rsidR="00877125" w:rsidRPr="00525AC8" w14:paraId="636A4446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A5A0" w14:textId="0808FFCB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4717895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CCA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1C1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288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514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2.25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2245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9D0A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5 </w:t>
            </w:r>
          </w:p>
        </w:tc>
      </w:tr>
      <w:tr w:rsidR="00877125" w:rsidRPr="00525AC8" w14:paraId="50A88FCF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21BE" w14:textId="143CBB6D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5225883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D80F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86E6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STK32C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01886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97B8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6.94E-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41839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2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0F0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6 </w:t>
            </w:r>
          </w:p>
        </w:tc>
      </w:tr>
      <w:tr w:rsidR="00877125" w:rsidRPr="00525AC8" w14:paraId="19D276D5" w14:textId="77777777" w:rsidTr="00877125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DE79" w14:textId="03B556CF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12101586</w:t>
            </w:r>
          </w:p>
        </w:tc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0C5D5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2829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CYP1A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82788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TSS15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155F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.25E-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8C9F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38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B951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46 </w:t>
            </w:r>
          </w:p>
        </w:tc>
      </w:tr>
      <w:tr w:rsidR="00877125" w:rsidRPr="00525AC8" w14:paraId="4A97A7CA" w14:textId="77777777" w:rsidTr="00877125">
        <w:trPr>
          <w:trHeight w:val="315"/>
        </w:trPr>
        <w:tc>
          <w:tcPr>
            <w:tcW w:w="151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5920F" w14:textId="6C734E4B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hAnsi="Times New Roman" w:cs="Times New Roman"/>
                <w:color w:val="000000"/>
              </w:rPr>
              <w:t>cg08034867</w:t>
            </w:r>
          </w:p>
        </w:tc>
        <w:tc>
          <w:tcPr>
            <w:tcW w:w="6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612AA1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6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AD52E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ABR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516D43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Bod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D96FEC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>3.45E-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A761C7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24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ED17E" w14:textId="77777777" w:rsidR="00877125" w:rsidRPr="00525AC8" w:rsidRDefault="00877125" w:rsidP="008771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0.053 </w:t>
            </w:r>
          </w:p>
        </w:tc>
      </w:tr>
      <w:tr w:rsidR="004C283F" w:rsidRPr="00525AC8" w14:paraId="079817A5" w14:textId="77777777" w:rsidTr="00877125">
        <w:trPr>
          <w:trHeight w:val="1357"/>
        </w:trPr>
        <w:tc>
          <w:tcPr>
            <w:tcW w:w="9356" w:type="dxa"/>
            <w:gridSpan w:val="7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9B1BB" w14:textId="5FFB5804" w:rsidR="00877125" w:rsidRPr="00525AC8" w:rsidRDefault="004C283F" w:rsidP="000657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FDR &lt; 0.05. beta value </w:t>
            </w:r>
            <w:r w:rsidR="00E06331">
              <w:rPr>
                <w:rFonts w:ascii="Times New Roman" w:eastAsia="Times New Roman" w:hAnsi="Times New Roman" w:cs="Times New Roman"/>
                <w:color w:val="000000"/>
              </w:rPr>
              <w:t>&gt;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|0.02|</w:t>
            </w:r>
          </w:p>
          <w:p w14:paraId="26EA5A54" w14:textId="59855DA5" w:rsidR="004C283F" w:rsidRPr="00525AC8" w:rsidRDefault="00877125" w:rsidP="0006571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*Probes marked as low-quality by </w:t>
            </w:r>
            <w:r w:rsidR="00900744" w:rsidRPr="00525AC8">
              <w:rPr>
                <w:rFonts w:ascii="Times New Roman" w:eastAsia="Times New Roman" w:hAnsi="Times New Roman" w:cs="Times New Roman"/>
                <w:color w:val="000000"/>
              </w:rPr>
              <w:t>Naeem et al.</w:t>
            </w:r>
            <w:r w:rsidR="00E06331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24</w:t>
            </w:r>
            <w:r w:rsidRPr="00525AC8">
              <w:rPr>
                <w:rFonts w:ascii="Times New Roman" w:eastAsia="Times New Roman" w:hAnsi="Times New Roman" w:cs="Times New Roman"/>
                <w:color w:val="000000"/>
              </w:rPr>
              <w:t xml:space="preserve"> which may contain multiple SNPs/INDELs or contain SNP at CpG site or have absolute beta difference between whole-genome bisulfite sequencing (WGBS) and Illumina HumanMethylation450 (HM450K) bead array is greater than 0.3</w:t>
            </w:r>
          </w:p>
        </w:tc>
      </w:tr>
    </w:tbl>
    <w:p w14:paraId="591C54F9" w14:textId="77777777" w:rsidR="00EA7059" w:rsidRPr="00525AC8" w:rsidRDefault="00EA7059">
      <w:pPr>
        <w:rPr>
          <w:rFonts w:ascii="Times New Roman" w:hAnsi="Times New Roman" w:cs="Times New Roman"/>
        </w:rPr>
        <w:sectPr w:rsidR="00EA7059" w:rsidRPr="00525A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2940" w:type="dxa"/>
        <w:tblLook w:val="04A0" w:firstRow="1" w:lastRow="0" w:firstColumn="1" w:lastColumn="0" w:noHBand="0" w:noVBand="1"/>
      </w:tblPr>
      <w:tblGrid>
        <w:gridCol w:w="1279"/>
        <w:gridCol w:w="1565"/>
        <w:gridCol w:w="1564"/>
        <w:gridCol w:w="1026"/>
        <w:gridCol w:w="1204"/>
        <w:gridCol w:w="2889"/>
        <w:gridCol w:w="3413"/>
      </w:tblGrid>
      <w:tr w:rsidR="0065710B" w:rsidRPr="00525AC8" w14:paraId="11E6F0E1" w14:textId="77777777" w:rsidTr="00071EFF">
        <w:trPr>
          <w:trHeight w:val="315"/>
        </w:trPr>
        <w:tc>
          <w:tcPr>
            <w:tcW w:w="12940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26CF2E" w14:textId="5F6D480A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 xml:space="preserve">Table </w:t>
            </w:r>
            <w:r w:rsidR="002869BC"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 w:rsidR="00071EFF"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  <w:r w:rsidRPr="00525AC8">
              <w:rPr>
                <w:rFonts w:ascii="Times New Roman" w:eastAsia="Times New Roman" w:hAnsi="Times New Roman" w:cs="Times New Roman"/>
              </w:rPr>
              <w:t xml:space="preserve"> Single-nucleotide polymorphisms that may affect result of HM450K</w:t>
            </w:r>
          </w:p>
        </w:tc>
      </w:tr>
      <w:tr w:rsidR="0065710B" w:rsidRPr="00525AC8" w14:paraId="51ABBCF1" w14:textId="77777777" w:rsidTr="00071EFF">
        <w:trPr>
          <w:trHeight w:val="315"/>
        </w:trPr>
        <w:tc>
          <w:tcPr>
            <w:tcW w:w="127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63B3A10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bookmarkStart w:id="0" w:name="_GoBack"/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t>Gene</w:t>
            </w:r>
          </w:p>
        </w:tc>
        <w:tc>
          <w:tcPr>
            <w:tcW w:w="156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7D36949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t>CpG site</w:t>
            </w:r>
          </w:p>
        </w:tc>
        <w:tc>
          <w:tcPr>
            <w:tcW w:w="156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31EE4988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t>SNPs</w:t>
            </w:r>
          </w:p>
        </w:tc>
        <w:tc>
          <w:tcPr>
            <w:tcW w:w="10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D87AB91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t>Distance to CpG site</w:t>
            </w:r>
          </w:p>
        </w:tc>
        <w:tc>
          <w:tcPr>
            <w:tcW w:w="12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78CDA64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t>Minor allele frequency</w:t>
            </w:r>
          </w:p>
        </w:tc>
        <w:tc>
          <w:tcPr>
            <w:tcW w:w="630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46FD78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</w:rPr>
              <w:t>1000 Genomes Search</w:t>
            </w:r>
          </w:p>
        </w:tc>
      </w:tr>
      <w:bookmarkEnd w:id="0"/>
      <w:tr w:rsidR="0065710B" w:rsidRPr="00525AC8" w14:paraId="04731636" w14:textId="77777777" w:rsidTr="00071EFF">
        <w:trPr>
          <w:trHeight w:val="1200"/>
        </w:trPr>
        <w:tc>
          <w:tcPr>
            <w:tcW w:w="127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47C4929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56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F0F7B0A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56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F023F9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0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A0CC50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0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CB167F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5B2ABC4F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Japanese (in Tokyo, Japan)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1187090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aucasian (British in England and Scotland; Finish in Finland; Utah Residents with North and Western European Ancestry)</w:t>
            </w:r>
          </w:p>
        </w:tc>
      </w:tr>
      <w:tr w:rsidR="0065710B" w:rsidRPr="00525AC8" w14:paraId="42C9F774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27CAF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  <w:lang w:val="en-GB"/>
              </w:rPr>
              <w:t xml:space="preserve">CTCNAP2 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24C28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25949550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07FFC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rs111557555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4ABE24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D2B8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0.0018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B48E2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G=1.0000; C=0.0000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7EF73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G=1.0000; C=0.0000</w:t>
            </w:r>
          </w:p>
        </w:tc>
      </w:tr>
      <w:tr w:rsidR="0065710B" w:rsidRPr="00525AC8" w14:paraId="24131BC3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6ED7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ACSM3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BD48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647882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3ED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95CC1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816C1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BE42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8C324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710B" w:rsidRPr="00525AC8" w14:paraId="3A42A5A9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DFF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84D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1007841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B102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5F5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3643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A83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B3A2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710B" w:rsidRPr="00525AC8" w14:paraId="3F242D90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A26C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 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0E66BA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039482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7BD8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E69E3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B109C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FCDE3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A4DB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5710B" w:rsidRPr="00525AC8" w14:paraId="2365E048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4BD1C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FLYWCH1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7C62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121551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A482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E9C44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DBAF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A5C8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CE69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710B" w:rsidRPr="00525AC8" w14:paraId="39805429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9E5F4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 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7732C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26493188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A14F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B1E64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DBCFE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41E99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69E3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5710B" w:rsidRPr="00525AC8" w14:paraId="0F51AAD4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97AF2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MARCH3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E456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428453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9F9D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142F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2FCF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DEC8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77C8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710B" w:rsidRPr="00525AC8" w14:paraId="0471CB5E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1341AF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CBB908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9068004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86354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B7E38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A084F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1ABAA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82D62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5710B" w:rsidRPr="00525AC8" w14:paraId="693E0BC2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3828F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IGR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045E4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5150608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1715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rs77154738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6864D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5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DB147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0.0018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ABC5B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=0.9856; T=0.0144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C935C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=1.0000; T=0.0000</w:t>
            </w:r>
          </w:p>
        </w:tc>
      </w:tr>
      <w:tr w:rsidR="0065710B" w:rsidRPr="00525AC8" w14:paraId="0C479464" w14:textId="77777777" w:rsidTr="00071EFF">
        <w:trPr>
          <w:trHeight w:val="300"/>
        </w:trPr>
        <w:tc>
          <w:tcPr>
            <w:tcW w:w="127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C55FB6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SHANK2</w:t>
            </w:r>
          </w:p>
        </w:tc>
        <w:tc>
          <w:tcPr>
            <w:tcW w:w="156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99B584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578022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70AF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rs14258170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C77C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BE328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0.0009</w:t>
            </w:r>
          </w:p>
        </w:tc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7BE1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=1.0000; T=0.0000</w:t>
            </w:r>
          </w:p>
        </w:tc>
        <w:tc>
          <w:tcPr>
            <w:tcW w:w="3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B347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=1.0000; T=0.0000</w:t>
            </w:r>
          </w:p>
        </w:tc>
      </w:tr>
      <w:tr w:rsidR="0065710B" w:rsidRPr="00525AC8" w14:paraId="403A2F4B" w14:textId="77777777" w:rsidTr="00071EFF">
        <w:trPr>
          <w:trHeight w:val="300"/>
        </w:trPr>
        <w:tc>
          <w:tcPr>
            <w:tcW w:w="127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1482CA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</w:p>
        </w:tc>
        <w:tc>
          <w:tcPr>
            <w:tcW w:w="156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EA5DA4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749C1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rs584933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51740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9DD8C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0.017811</w:t>
            </w:r>
          </w:p>
        </w:tc>
        <w:tc>
          <w:tcPr>
            <w:tcW w:w="2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521E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G=1.0000; A=0.0000</w:t>
            </w:r>
          </w:p>
        </w:tc>
        <w:tc>
          <w:tcPr>
            <w:tcW w:w="3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2267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G=1.0000; A=0.0000</w:t>
            </w:r>
          </w:p>
        </w:tc>
      </w:tr>
      <w:tr w:rsidR="0065710B" w:rsidRPr="00525AC8" w14:paraId="1A328957" w14:textId="77777777" w:rsidTr="00071EFF">
        <w:trPr>
          <w:trHeight w:val="300"/>
        </w:trPr>
        <w:tc>
          <w:tcPr>
            <w:tcW w:w="127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353374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</w:p>
        </w:tc>
        <w:tc>
          <w:tcPr>
            <w:tcW w:w="156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03AF7F" w14:textId="77777777" w:rsidR="0065710B" w:rsidRPr="00525AC8" w:rsidRDefault="0065710B" w:rsidP="002D217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08A7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rs146007445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D678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96D8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0.0005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B927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G=1.0000; A=0.0000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E781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G=1.0000; A=0.0000</w:t>
            </w:r>
          </w:p>
        </w:tc>
      </w:tr>
      <w:tr w:rsidR="0065710B" w:rsidRPr="00525AC8" w14:paraId="7FAEB610" w14:textId="77777777" w:rsidTr="00071EFF">
        <w:trPr>
          <w:trHeight w:val="300"/>
        </w:trPr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B86C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TRIM36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FF4927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7469926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63F7A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None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DEAC8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4F51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B45B3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DD5C5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5710B" w:rsidRPr="00525AC8" w14:paraId="4FC3E8A3" w14:textId="77777777" w:rsidTr="00071EFF">
        <w:trPr>
          <w:trHeight w:val="315"/>
        </w:trPr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B794C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525AC8">
              <w:rPr>
                <w:rFonts w:ascii="Times New Roman" w:eastAsia="Times New Roman" w:hAnsi="Times New Roman" w:cs="Times New Roman"/>
                <w:iCs/>
              </w:rPr>
              <w:t>EVC2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9519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g01290904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D01BA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rs78804781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8028E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46CE16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0.005213</w:t>
            </w:r>
          </w:p>
        </w:tc>
        <w:tc>
          <w:tcPr>
            <w:tcW w:w="28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D0D4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=1.0000; T=0.0000</w:t>
            </w:r>
          </w:p>
        </w:tc>
        <w:tc>
          <w:tcPr>
            <w:tcW w:w="3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3ADEB" w14:textId="77777777" w:rsidR="0065710B" w:rsidRPr="00525AC8" w:rsidRDefault="0065710B" w:rsidP="002D2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525AC8">
              <w:rPr>
                <w:rFonts w:ascii="Times New Roman" w:eastAsia="Times New Roman" w:hAnsi="Times New Roman" w:cs="Times New Roman"/>
              </w:rPr>
              <w:t>C=1.0000; T=0.0000</w:t>
            </w:r>
          </w:p>
        </w:tc>
      </w:tr>
    </w:tbl>
    <w:p w14:paraId="6C1457CF" w14:textId="77777777" w:rsidR="00071EFF" w:rsidRDefault="00071EFF">
      <w:r>
        <w:br w:type="page"/>
      </w:r>
    </w:p>
    <w:tbl>
      <w:tblPr>
        <w:tblpPr w:leftFromText="180" w:rightFromText="180" w:vertAnchor="text" w:horzAnchor="margin" w:tblpY="76"/>
        <w:tblW w:w="12940" w:type="dxa"/>
        <w:tblLook w:val="04A0" w:firstRow="1" w:lastRow="0" w:firstColumn="1" w:lastColumn="0" w:noHBand="0" w:noVBand="1"/>
      </w:tblPr>
      <w:tblGrid>
        <w:gridCol w:w="2359"/>
        <w:gridCol w:w="3844"/>
        <w:gridCol w:w="4557"/>
        <w:gridCol w:w="1042"/>
        <w:gridCol w:w="1138"/>
      </w:tblGrid>
      <w:tr w:rsidR="00071EFF" w:rsidRPr="00525AC8" w14:paraId="6E6A3DA6" w14:textId="77777777" w:rsidTr="00071EFF">
        <w:trPr>
          <w:trHeight w:val="315"/>
        </w:trPr>
        <w:tc>
          <w:tcPr>
            <w:tcW w:w="1294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12CCABB" w14:textId="63CE6D23" w:rsidR="00071EFF" w:rsidRPr="00525AC8" w:rsidRDefault="00071EFF" w:rsidP="00071EF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lastRenderedPageBreak/>
              <w:t xml:space="preserve">Table </w:t>
            </w:r>
            <w:r w:rsidR="002869BC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5</w:t>
            </w: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.</w:t>
            </w: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 xml:space="preserve"> List of bisulphite PCR primers.</w:t>
            </w:r>
          </w:p>
        </w:tc>
      </w:tr>
      <w:tr w:rsidR="00071EFF" w:rsidRPr="00525AC8" w14:paraId="55FA33A8" w14:textId="77777777" w:rsidTr="00071EFF">
        <w:trPr>
          <w:trHeight w:val="615"/>
        </w:trPr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7CCC01B6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Name</w:t>
            </w:r>
          </w:p>
        </w:tc>
        <w:tc>
          <w:tcPr>
            <w:tcW w:w="3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396A9F6D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Forward</w:t>
            </w:r>
          </w:p>
        </w:tc>
        <w:tc>
          <w:tcPr>
            <w:tcW w:w="4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DEDED"/>
            <w:noWrap/>
            <w:vAlign w:val="center"/>
            <w:hideMark/>
          </w:tcPr>
          <w:p w14:paraId="4A72D943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Reverse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DEDED"/>
            <w:vAlign w:val="center"/>
            <w:hideMark/>
          </w:tcPr>
          <w:p w14:paraId="3305AFD0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Length (bp)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DEDED"/>
            <w:vAlign w:val="center"/>
            <w:hideMark/>
          </w:tcPr>
          <w:p w14:paraId="7C369B8C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</w:pPr>
            <w:r w:rsidRPr="002869B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1"/>
              </w:rPr>
              <w:t>Annealing</w:t>
            </w:r>
            <w:r w:rsidRPr="00525AC8">
              <w:rPr>
                <w:rFonts w:ascii="Times New Roman" w:eastAsia="Times New Roman" w:hAnsi="Times New Roman" w:cs="Times New Roman"/>
                <w:b/>
                <w:bCs/>
                <w:color w:val="FF0000"/>
                <w:sz w:val="21"/>
              </w:rPr>
              <w:t xml:space="preserve"> </w:t>
            </w:r>
            <w:r w:rsidRPr="00525AC8">
              <w:rPr>
                <w:rFonts w:ascii="Times New Roman" w:eastAsia="Times New Roman" w:hAnsi="Times New Roman" w:cs="Times New Roman"/>
                <w:b/>
                <w:bCs/>
                <w:color w:val="000000"/>
                <w:sz w:val="21"/>
              </w:rPr>
              <w:t>(℃)</w:t>
            </w:r>
          </w:p>
        </w:tc>
      </w:tr>
      <w:tr w:rsidR="00071EFF" w:rsidRPr="00525AC8" w14:paraId="6D2335C5" w14:textId="77777777" w:rsidTr="00071EFF">
        <w:trPr>
          <w:trHeight w:val="30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CA026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CSM3 (cg06478823)</w:t>
            </w:r>
          </w:p>
        </w:tc>
        <w:tc>
          <w:tcPr>
            <w:tcW w:w="3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8D620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TGTGGATTAGAGGATTTTGTGTTAG</w:t>
            </w:r>
          </w:p>
        </w:tc>
        <w:tc>
          <w:tcPr>
            <w:tcW w:w="4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816F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CAATACTTCTTTTTCCACTCCAAATA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6A2D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91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F4B8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9</w:t>
            </w:r>
          </w:p>
        </w:tc>
      </w:tr>
      <w:tr w:rsidR="00071EFF" w:rsidRPr="00525AC8" w14:paraId="0A4B4F71" w14:textId="77777777" w:rsidTr="00071EFF">
        <w:trPr>
          <w:trHeight w:val="30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BB60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HRR (cg05575921)</w:t>
            </w:r>
          </w:p>
        </w:tc>
        <w:tc>
          <w:tcPr>
            <w:tcW w:w="3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B58FA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TATTTTTGAGAGGGTAGTTTTGTTT</w:t>
            </w:r>
          </w:p>
        </w:tc>
        <w:tc>
          <w:tcPr>
            <w:tcW w:w="4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10F1E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ACCACTCCCAAAACCCAC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B063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120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4BE09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9</w:t>
            </w:r>
          </w:p>
        </w:tc>
      </w:tr>
      <w:tr w:rsidR="00071EFF" w:rsidRPr="00525AC8" w14:paraId="69D2DDCA" w14:textId="77777777" w:rsidTr="00071EFF">
        <w:trPr>
          <w:trHeight w:val="30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524F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HRR (cg21161138)</w:t>
            </w:r>
          </w:p>
        </w:tc>
        <w:tc>
          <w:tcPr>
            <w:tcW w:w="3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5346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TTTTAGTTTTAGGGTTTTTGAGGT</w:t>
            </w:r>
          </w:p>
        </w:tc>
        <w:tc>
          <w:tcPr>
            <w:tcW w:w="4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9593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CTAATAATTAAAAAACCACCCCTA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2E6AB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105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805C9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9</w:t>
            </w:r>
          </w:p>
        </w:tc>
      </w:tr>
      <w:tr w:rsidR="00071EFF" w:rsidRPr="00525AC8" w14:paraId="584727D1" w14:textId="77777777" w:rsidTr="00071EFF">
        <w:trPr>
          <w:trHeight w:val="30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6C31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CYP1A1 (cg05549655)</w:t>
            </w:r>
          </w:p>
        </w:tc>
        <w:tc>
          <w:tcPr>
            <w:tcW w:w="3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7D87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GTTATGTTAAATGGTATTGGGGTTT</w:t>
            </w:r>
          </w:p>
        </w:tc>
        <w:tc>
          <w:tcPr>
            <w:tcW w:w="4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62D6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AAAAAAACAACCTACATATATCC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6777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81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EACA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9</w:t>
            </w:r>
          </w:p>
        </w:tc>
      </w:tr>
      <w:tr w:rsidR="00071EFF" w:rsidRPr="00525AC8" w14:paraId="57B390CB" w14:textId="77777777" w:rsidTr="00071EFF">
        <w:trPr>
          <w:trHeight w:val="30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599D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IGR (cg05150608)</w:t>
            </w:r>
          </w:p>
        </w:tc>
        <w:tc>
          <w:tcPr>
            <w:tcW w:w="3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DA9F5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TTGAATTTTTTTAAATTGGAGAAAT</w:t>
            </w:r>
          </w:p>
        </w:tc>
        <w:tc>
          <w:tcPr>
            <w:tcW w:w="4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189D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CCTACACTAATTACAACTTCACCTAC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F536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103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5D89B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7</w:t>
            </w:r>
          </w:p>
        </w:tc>
      </w:tr>
      <w:tr w:rsidR="00071EFF" w:rsidRPr="00525AC8" w14:paraId="04FF2189" w14:textId="77777777" w:rsidTr="00071EFF">
        <w:trPr>
          <w:trHeight w:val="30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9776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SHANK2 (cg05780228)</w:t>
            </w:r>
          </w:p>
        </w:tc>
        <w:tc>
          <w:tcPr>
            <w:tcW w:w="3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49EE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GGTTGTGAAGGTATTTTTGGTTTA</w:t>
            </w:r>
          </w:p>
        </w:tc>
        <w:tc>
          <w:tcPr>
            <w:tcW w:w="4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A14E9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CAACAAACAACTATATCCACTACTAAAAAA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12C9A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107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D062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9</w:t>
            </w:r>
          </w:p>
        </w:tc>
      </w:tr>
      <w:tr w:rsidR="00071EFF" w:rsidRPr="00525AC8" w14:paraId="1DDE64F7" w14:textId="77777777" w:rsidTr="00071EFF">
        <w:trPr>
          <w:trHeight w:val="300"/>
        </w:trPr>
        <w:tc>
          <w:tcPr>
            <w:tcW w:w="2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47C1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TRIM36 (cg07469926)</w:t>
            </w:r>
          </w:p>
        </w:tc>
        <w:tc>
          <w:tcPr>
            <w:tcW w:w="3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9FCA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GAGGTGATGGTATAAAGGAGTATT</w:t>
            </w:r>
          </w:p>
        </w:tc>
        <w:tc>
          <w:tcPr>
            <w:tcW w:w="4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D8B4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TAATAAAATATAAAACTACAAAATTTCAAA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F66CE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113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B883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7</w:t>
            </w:r>
          </w:p>
        </w:tc>
      </w:tr>
      <w:tr w:rsidR="00071EFF" w:rsidRPr="00525AC8" w14:paraId="3EBC8269" w14:textId="77777777" w:rsidTr="00071EFF">
        <w:trPr>
          <w:trHeight w:val="315"/>
        </w:trPr>
        <w:tc>
          <w:tcPr>
            <w:tcW w:w="23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4165E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EVC2 (cg01290904)</w:t>
            </w:r>
          </w:p>
        </w:tc>
        <w:tc>
          <w:tcPr>
            <w:tcW w:w="384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6B0EA9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TTATTTTAGTTGTTGATGGGATTAG</w:t>
            </w:r>
          </w:p>
        </w:tc>
        <w:tc>
          <w:tcPr>
            <w:tcW w:w="455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1E1C46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AAACACACATAACCAAAACTCTTTC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2F69B7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104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F78BD8" w14:textId="77777777" w:rsidR="00071EFF" w:rsidRPr="00525AC8" w:rsidRDefault="00071EFF" w:rsidP="0007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</w:rPr>
            </w:pPr>
            <w:r w:rsidRPr="00525AC8">
              <w:rPr>
                <w:rFonts w:ascii="Times New Roman" w:eastAsia="Times New Roman" w:hAnsi="Times New Roman" w:cs="Times New Roman"/>
                <w:color w:val="000000"/>
                <w:sz w:val="21"/>
              </w:rPr>
              <w:t>55</w:t>
            </w:r>
          </w:p>
        </w:tc>
      </w:tr>
    </w:tbl>
    <w:p w14:paraId="3DDF7D17" w14:textId="4506F740" w:rsidR="00A1173C" w:rsidRPr="00525AC8" w:rsidRDefault="00A1173C" w:rsidP="00071EFF">
      <w:pPr>
        <w:rPr>
          <w:rFonts w:ascii="Times New Roman" w:hAnsi="Times New Roman" w:cs="Times New Roman"/>
        </w:rPr>
      </w:pPr>
    </w:p>
    <w:sectPr w:rsidR="00A1173C" w:rsidRPr="00525AC8" w:rsidSect="00EA70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BC6138" w14:textId="77777777" w:rsidR="006B63A2" w:rsidRDefault="006B63A2" w:rsidP="00065710">
      <w:pPr>
        <w:spacing w:after="0" w:line="240" w:lineRule="auto"/>
      </w:pPr>
      <w:r>
        <w:separator/>
      </w:r>
    </w:p>
  </w:endnote>
  <w:endnote w:type="continuationSeparator" w:id="0">
    <w:p w14:paraId="27B51288" w14:textId="77777777" w:rsidR="006B63A2" w:rsidRDefault="006B63A2" w:rsidP="00065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515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4BF728" w14:textId="4541BA5D" w:rsidR="002D2177" w:rsidRDefault="002D2177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633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387B945" w14:textId="77777777" w:rsidR="002D2177" w:rsidRDefault="002D217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ED25C7" w14:textId="77777777" w:rsidR="006B63A2" w:rsidRDefault="006B63A2" w:rsidP="00065710">
      <w:pPr>
        <w:spacing w:after="0" w:line="240" w:lineRule="auto"/>
      </w:pPr>
      <w:r>
        <w:separator/>
      </w:r>
    </w:p>
  </w:footnote>
  <w:footnote w:type="continuationSeparator" w:id="0">
    <w:p w14:paraId="765FE53E" w14:textId="77777777" w:rsidR="006B63A2" w:rsidRDefault="006B63A2" w:rsidP="000657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MDYwNTU3MDA0MLVQ0lEKTi0uzszPAykwqgUAGx0X6iwAAAA="/>
  </w:docVars>
  <w:rsids>
    <w:rsidRoot w:val="00977F9C"/>
    <w:rsid w:val="00065710"/>
    <w:rsid w:val="00071EFF"/>
    <w:rsid w:val="000C6897"/>
    <w:rsid w:val="00147D95"/>
    <w:rsid w:val="00170212"/>
    <w:rsid w:val="00230125"/>
    <w:rsid w:val="002700E8"/>
    <w:rsid w:val="002869BC"/>
    <w:rsid w:val="002A28D6"/>
    <w:rsid w:val="002A66CA"/>
    <w:rsid w:val="002D2177"/>
    <w:rsid w:val="002D7753"/>
    <w:rsid w:val="00474E28"/>
    <w:rsid w:val="004A07FF"/>
    <w:rsid w:val="004C283F"/>
    <w:rsid w:val="004D686D"/>
    <w:rsid w:val="0050740D"/>
    <w:rsid w:val="00525AC8"/>
    <w:rsid w:val="00605FDB"/>
    <w:rsid w:val="0065710B"/>
    <w:rsid w:val="006B63A2"/>
    <w:rsid w:val="006D03D6"/>
    <w:rsid w:val="007F638C"/>
    <w:rsid w:val="008078D8"/>
    <w:rsid w:val="00844D9A"/>
    <w:rsid w:val="008661C1"/>
    <w:rsid w:val="00877125"/>
    <w:rsid w:val="008D65FA"/>
    <w:rsid w:val="008F329E"/>
    <w:rsid w:val="00900744"/>
    <w:rsid w:val="00913719"/>
    <w:rsid w:val="00977F9C"/>
    <w:rsid w:val="009E1F55"/>
    <w:rsid w:val="00A1149A"/>
    <w:rsid w:val="00A1173C"/>
    <w:rsid w:val="00AC34E9"/>
    <w:rsid w:val="00BE3F33"/>
    <w:rsid w:val="00D23EFD"/>
    <w:rsid w:val="00D4509B"/>
    <w:rsid w:val="00D84D74"/>
    <w:rsid w:val="00E06331"/>
    <w:rsid w:val="00E51416"/>
    <w:rsid w:val="00EA7059"/>
    <w:rsid w:val="00EC42CE"/>
    <w:rsid w:val="00F21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1AADCEA"/>
  <w15:chartTrackingRefBased/>
  <w15:docId w15:val="{36DE6809-E4DB-4DFA-A58F-CC1901085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657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065710"/>
  </w:style>
  <w:style w:type="paragraph" w:styleId="a5">
    <w:name w:val="footer"/>
    <w:basedOn w:val="a"/>
    <w:link w:val="a6"/>
    <w:uiPriority w:val="99"/>
    <w:unhideWhenUsed/>
    <w:rsid w:val="000657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065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91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3" Type="http://schemas.openxmlformats.org/officeDocument/2006/relationships/webSettings" Target="webSettings.xml"/><Relationship Id="rId7" Type="http://schemas.openxmlformats.org/officeDocument/2006/relationships/image" Target="media/image1.ti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miyake@yamanashi.ac.jp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612</Words>
  <Characters>9194</Characters>
  <Application>Microsoft Office Word</Application>
  <DocSecurity>0</DocSecurity>
  <Lines>76</Lines>
  <Paragraphs>2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ong Tran</dc:creator>
  <cp:keywords/>
  <dc:description/>
  <cp:lastModifiedBy>kmiyake</cp:lastModifiedBy>
  <cp:revision>2</cp:revision>
  <dcterms:created xsi:type="dcterms:W3CDTF">2018-03-02T07:53:00Z</dcterms:created>
  <dcterms:modified xsi:type="dcterms:W3CDTF">2018-03-02T07:53:00Z</dcterms:modified>
</cp:coreProperties>
</file>